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D041DA" w14:textId="77777777" w:rsidR="00AC28CC" w:rsidRPr="00AC28CC" w:rsidRDefault="00AC28CC" w:rsidP="00AC28CC">
      <w:pPr>
        <w:jc w:val="center"/>
        <w:rPr>
          <w:rFonts w:ascii="微軟正黑體" w:eastAsia="微軟正黑體" w:hAnsi="微軟正黑體"/>
          <w:b/>
          <w:sz w:val="28"/>
        </w:rPr>
      </w:pPr>
      <w:r w:rsidRPr="00AC28CC">
        <w:rPr>
          <w:rFonts w:ascii="微軟正黑體" w:eastAsia="微軟正黑體" w:hAnsi="微軟正黑體" w:hint="eastAsia"/>
          <w:b/>
          <w:sz w:val="28"/>
        </w:rPr>
        <w:t>多媒體程式設計-期中專案進度報告</w:t>
      </w:r>
    </w:p>
    <w:p w14:paraId="567B2687" w14:textId="77777777" w:rsidR="00AC28CC" w:rsidRPr="00D77FAB" w:rsidRDefault="00AC28CC" w:rsidP="00AC28CC">
      <w:pPr>
        <w:rPr>
          <w:rFonts w:ascii="微軟正黑體" w:eastAsia="微軟正黑體" w:hAnsi="微軟正黑體"/>
          <w:b/>
        </w:rPr>
      </w:pPr>
      <w:r w:rsidRPr="00D77FAB">
        <w:rPr>
          <w:rFonts w:ascii="微軟正黑體" w:eastAsia="微軟正黑體" w:hAnsi="微軟正黑體" w:hint="eastAsia"/>
          <w:b/>
        </w:rPr>
        <w:t>組別:</w:t>
      </w:r>
    </w:p>
    <w:p w14:paraId="4D81FD2E" w14:textId="6C292505" w:rsidR="00AC28CC" w:rsidRPr="00D77FAB" w:rsidRDefault="00D77FAB" w:rsidP="00100752">
      <w:pPr>
        <w:ind w:firstLine="360"/>
        <w:rPr>
          <w:bCs/>
        </w:rPr>
      </w:pPr>
      <w:r w:rsidRPr="00D77FAB">
        <w:rPr>
          <w:rFonts w:hint="eastAsia"/>
          <w:bCs/>
        </w:rPr>
        <w:t>第五組</w:t>
      </w:r>
    </w:p>
    <w:p w14:paraId="0EDABC62" w14:textId="77777777" w:rsidR="00AC28CC" w:rsidRPr="00D77FAB" w:rsidRDefault="00AC28CC" w:rsidP="00AC28CC">
      <w:pPr>
        <w:pStyle w:val="a3"/>
        <w:numPr>
          <w:ilvl w:val="0"/>
          <w:numId w:val="2"/>
        </w:numPr>
        <w:ind w:leftChars="0"/>
        <w:rPr>
          <w:rFonts w:ascii="微軟正黑體" w:eastAsia="微軟正黑體" w:hAnsi="微軟正黑體"/>
          <w:b/>
        </w:rPr>
      </w:pPr>
      <w:r w:rsidRPr="00D77FAB">
        <w:rPr>
          <w:rFonts w:ascii="微軟正黑體" w:eastAsia="微軟正黑體" w:hAnsi="微軟正黑體" w:hint="eastAsia"/>
          <w:b/>
        </w:rPr>
        <w:t>組員名單(學號與姓名):</w:t>
      </w:r>
    </w:p>
    <w:p w14:paraId="5A7D3EC5" w14:textId="77777777" w:rsidR="00D77FAB" w:rsidRDefault="00D77FAB" w:rsidP="00100752">
      <w:pPr>
        <w:ind w:firstLine="360"/>
      </w:pPr>
      <w:r w:rsidRPr="00D77FAB">
        <w:rPr>
          <w:rFonts w:hint="eastAsia"/>
        </w:rPr>
        <w:t>10844108</w:t>
      </w:r>
      <w:r w:rsidRPr="00D77FAB">
        <w:rPr>
          <w:rFonts w:hint="eastAsia"/>
        </w:rPr>
        <w:tab/>
      </w:r>
      <w:proofErr w:type="gramStart"/>
      <w:r w:rsidRPr="00D77FAB">
        <w:rPr>
          <w:rFonts w:hint="eastAsia"/>
        </w:rPr>
        <w:t>姜瑋</w:t>
      </w:r>
      <w:proofErr w:type="gramEnd"/>
      <w:r w:rsidRPr="00D77FAB">
        <w:rPr>
          <w:rFonts w:hint="eastAsia"/>
        </w:rPr>
        <w:t>庭</w:t>
      </w:r>
      <w:r w:rsidRPr="00D77FAB">
        <w:rPr>
          <w:rFonts w:hint="eastAsia"/>
        </w:rPr>
        <w:tab/>
      </w:r>
    </w:p>
    <w:p w14:paraId="0BFDF2B2" w14:textId="77777777" w:rsidR="00D77FAB" w:rsidRDefault="00D77FAB" w:rsidP="00100752">
      <w:pPr>
        <w:ind w:firstLine="360"/>
      </w:pPr>
      <w:r w:rsidRPr="00D77FAB">
        <w:rPr>
          <w:rFonts w:hint="eastAsia"/>
        </w:rPr>
        <w:t>10844112</w:t>
      </w:r>
      <w:r w:rsidRPr="00D77FAB">
        <w:rPr>
          <w:rFonts w:hint="eastAsia"/>
        </w:rPr>
        <w:tab/>
      </w:r>
      <w:r w:rsidRPr="00D77FAB">
        <w:rPr>
          <w:rFonts w:hint="eastAsia"/>
        </w:rPr>
        <w:t>蔡雨潔</w:t>
      </w:r>
      <w:r w:rsidRPr="00D77FAB">
        <w:rPr>
          <w:rFonts w:hint="eastAsia"/>
        </w:rPr>
        <w:tab/>
      </w:r>
    </w:p>
    <w:p w14:paraId="427F71D7" w14:textId="77777777" w:rsidR="00D77FAB" w:rsidRDefault="00D77FAB" w:rsidP="00100752">
      <w:pPr>
        <w:ind w:firstLine="360"/>
      </w:pPr>
      <w:r w:rsidRPr="00D77FAB">
        <w:rPr>
          <w:rFonts w:hint="eastAsia"/>
        </w:rPr>
        <w:t>10844116</w:t>
      </w:r>
      <w:r w:rsidRPr="00D77FAB">
        <w:rPr>
          <w:rFonts w:hint="eastAsia"/>
        </w:rPr>
        <w:tab/>
      </w:r>
      <w:r w:rsidRPr="00D77FAB">
        <w:rPr>
          <w:rFonts w:hint="eastAsia"/>
        </w:rPr>
        <w:t>梁聿儀</w:t>
      </w:r>
      <w:r w:rsidRPr="00D77FAB">
        <w:rPr>
          <w:rFonts w:hint="eastAsia"/>
        </w:rPr>
        <w:tab/>
      </w:r>
    </w:p>
    <w:p w14:paraId="7879B9F0" w14:textId="28543B9B" w:rsidR="00AC28CC" w:rsidRDefault="00D77FAB" w:rsidP="00100752">
      <w:pPr>
        <w:ind w:firstLine="360"/>
      </w:pPr>
      <w:r w:rsidRPr="00D77FAB">
        <w:rPr>
          <w:rFonts w:hint="eastAsia"/>
        </w:rPr>
        <w:t>10844143</w:t>
      </w:r>
      <w:r w:rsidRPr="00D77FAB">
        <w:rPr>
          <w:rFonts w:hint="eastAsia"/>
        </w:rPr>
        <w:tab/>
      </w:r>
      <w:r w:rsidRPr="00D77FAB">
        <w:rPr>
          <w:rFonts w:hint="eastAsia"/>
        </w:rPr>
        <w:t>林其萱</w:t>
      </w:r>
    </w:p>
    <w:p w14:paraId="3D6EC1CC" w14:textId="77777777" w:rsidR="00AC28CC" w:rsidRDefault="00AC28CC" w:rsidP="00AC28CC"/>
    <w:p w14:paraId="5D0D9456" w14:textId="77777777" w:rsidR="00AC28CC" w:rsidRPr="00D77FAB" w:rsidRDefault="00AC28CC" w:rsidP="00AC28CC">
      <w:pPr>
        <w:pStyle w:val="a3"/>
        <w:numPr>
          <w:ilvl w:val="0"/>
          <w:numId w:val="2"/>
        </w:numPr>
        <w:ind w:leftChars="0"/>
        <w:rPr>
          <w:rFonts w:ascii="微軟正黑體" w:eastAsia="微軟正黑體" w:hAnsi="微軟正黑體"/>
          <w:b/>
        </w:rPr>
      </w:pPr>
      <w:r w:rsidRPr="00D77FAB">
        <w:rPr>
          <w:rFonts w:ascii="微軟正黑體" w:eastAsia="微軟正黑體" w:hAnsi="微軟正黑體" w:hint="eastAsia"/>
          <w:b/>
        </w:rPr>
        <w:t>期中專案主題說明</w:t>
      </w:r>
    </w:p>
    <w:p w14:paraId="74075F3D" w14:textId="4F9D4C25" w:rsidR="00AC28CC" w:rsidRPr="00F55359" w:rsidRDefault="00F55359" w:rsidP="00F55359">
      <w:pPr>
        <w:pStyle w:val="a3"/>
        <w:ind w:leftChars="0"/>
      </w:pPr>
      <w:r w:rsidRPr="00F55359">
        <w:rPr>
          <w:rFonts w:hint="eastAsia"/>
        </w:rPr>
        <w:t>為推動中原大學校園</w:t>
      </w:r>
      <w:r>
        <w:rPr>
          <w:rFonts w:hint="eastAsia"/>
        </w:rPr>
        <w:t>文藝氛圍</w:t>
      </w:r>
      <w:r w:rsidRPr="00F55359">
        <w:rPr>
          <w:rFonts w:hint="eastAsia"/>
        </w:rPr>
        <w:t>，提升同學文化的素養，我們將校園內的藝文展覽</w:t>
      </w:r>
      <w:r>
        <w:rPr>
          <w:rFonts w:hint="eastAsia"/>
        </w:rPr>
        <w:t>地點</w:t>
      </w:r>
      <w:r w:rsidRPr="00F55359">
        <w:rPr>
          <w:rFonts w:hint="eastAsia"/>
        </w:rPr>
        <w:t>拍攝成介紹影片。鼓勵學生利用課餘時間多參與</w:t>
      </w:r>
      <w:r>
        <w:rPr>
          <w:rFonts w:hint="eastAsia"/>
        </w:rPr>
        <w:t>這類多元的</w:t>
      </w:r>
      <w:r w:rsidRPr="00F55359">
        <w:rPr>
          <w:rFonts w:hint="eastAsia"/>
        </w:rPr>
        <w:t>文藝活動</w:t>
      </w:r>
      <w:r>
        <w:rPr>
          <w:rFonts w:hint="eastAsia"/>
        </w:rPr>
        <w:t>。</w:t>
      </w:r>
    </w:p>
    <w:p w14:paraId="59DDA20B" w14:textId="77777777" w:rsidR="00AC28CC" w:rsidRDefault="00AC28CC" w:rsidP="00AC28CC">
      <w:pPr>
        <w:pStyle w:val="a3"/>
        <w:ind w:leftChars="0"/>
      </w:pPr>
    </w:p>
    <w:p w14:paraId="269E55A4" w14:textId="77777777" w:rsidR="00AC28CC" w:rsidRPr="00D77FAB" w:rsidRDefault="00AC28CC" w:rsidP="00AC28CC">
      <w:pPr>
        <w:pStyle w:val="a3"/>
        <w:numPr>
          <w:ilvl w:val="0"/>
          <w:numId w:val="2"/>
        </w:numPr>
        <w:ind w:leftChars="0"/>
        <w:rPr>
          <w:rFonts w:ascii="微軟正黑體" w:eastAsia="微軟正黑體" w:hAnsi="微軟正黑體"/>
          <w:b/>
        </w:rPr>
      </w:pPr>
      <w:r w:rsidRPr="00D77FAB">
        <w:rPr>
          <w:rFonts w:ascii="微軟正黑體" w:eastAsia="微軟正黑體" w:hAnsi="微軟正黑體" w:hint="eastAsia"/>
          <w:b/>
        </w:rPr>
        <w:t>組員工作分配</w:t>
      </w:r>
    </w:p>
    <w:p w14:paraId="23483FA9" w14:textId="485AB78B" w:rsidR="00AC28CC" w:rsidRDefault="00D77FAB" w:rsidP="00100752">
      <w:pPr>
        <w:ind w:firstLine="360"/>
        <w:rPr>
          <w:bCs/>
        </w:rPr>
      </w:pPr>
      <w:r w:rsidRPr="00D77FAB">
        <w:rPr>
          <w:rFonts w:hint="eastAsia"/>
          <w:bCs/>
        </w:rPr>
        <w:t>資料蒐集</w:t>
      </w:r>
      <w:r>
        <w:rPr>
          <w:rFonts w:hint="eastAsia"/>
          <w:bCs/>
        </w:rPr>
        <w:t>：</w:t>
      </w:r>
      <w:proofErr w:type="gramStart"/>
      <w:r>
        <w:rPr>
          <w:rFonts w:hint="eastAsia"/>
          <w:bCs/>
        </w:rPr>
        <w:t>姜</w:t>
      </w:r>
      <w:proofErr w:type="gramEnd"/>
      <w:r>
        <w:rPr>
          <w:rFonts w:hint="eastAsia"/>
          <w:bCs/>
        </w:rPr>
        <w:t>、梁</w:t>
      </w:r>
      <w:r>
        <w:rPr>
          <w:rFonts w:hint="eastAsia"/>
          <w:bCs/>
        </w:rPr>
        <w:t>(</w:t>
      </w:r>
      <w:r>
        <w:rPr>
          <w:rFonts w:hint="eastAsia"/>
          <w:bCs/>
        </w:rPr>
        <w:t>主</w:t>
      </w:r>
      <w:r>
        <w:rPr>
          <w:rFonts w:hint="eastAsia"/>
          <w:bCs/>
        </w:rPr>
        <w:t>)</w:t>
      </w:r>
      <w:r>
        <w:rPr>
          <w:bCs/>
        </w:rPr>
        <w:t>/</w:t>
      </w:r>
      <w:proofErr w:type="gramStart"/>
      <w:r>
        <w:rPr>
          <w:rFonts w:hint="eastAsia"/>
          <w:bCs/>
        </w:rPr>
        <w:t>蔡</w:t>
      </w:r>
      <w:proofErr w:type="gramEnd"/>
      <w:r>
        <w:rPr>
          <w:rFonts w:hint="eastAsia"/>
          <w:bCs/>
        </w:rPr>
        <w:t>(</w:t>
      </w:r>
      <w:r>
        <w:rPr>
          <w:rFonts w:hint="eastAsia"/>
          <w:bCs/>
        </w:rPr>
        <w:t>輔</w:t>
      </w:r>
      <w:r>
        <w:rPr>
          <w:rFonts w:hint="eastAsia"/>
          <w:bCs/>
        </w:rPr>
        <w:t>)</w:t>
      </w:r>
    </w:p>
    <w:p w14:paraId="7E6E6EC4" w14:textId="52DD1122" w:rsidR="00D77FAB" w:rsidRDefault="00D77FAB" w:rsidP="00100752">
      <w:pPr>
        <w:ind w:firstLine="360"/>
        <w:rPr>
          <w:bCs/>
        </w:rPr>
      </w:pPr>
      <w:r>
        <w:rPr>
          <w:rFonts w:hint="eastAsia"/>
          <w:bCs/>
        </w:rPr>
        <w:t>影片拍攝：</w:t>
      </w:r>
      <w:proofErr w:type="gramStart"/>
      <w:r>
        <w:rPr>
          <w:rFonts w:hint="eastAsia"/>
          <w:bCs/>
        </w:rPr>
        <w:t>姜</w:t>
      </w:r>
      <w:proofErr w:type="gramEnd"/>
      <w:r>
        <w:rPr>
          <w:rFonts w:hint="eastAsia"/>
          <w:bCs/>
        </w:rPr>
        <w:t>、梁、林、</w:t>
      </w:r>
      <w:proofErr w:type="gramStart"/>
      <w:r>
        <w:rPr>
          <w:rFonts w:hint="eastAsia"/>
          <w:bCs/>
        </w:rPr>
        <w:t>蔡</w:t>
      </w:r>
      <w:proofErr w:type="gramEnd"/>
    </w:p>
    <w:p w14:paraId="5B4026A3" w14:textId="529FEC60" w:rsidR="00D77FAB" w:rsidRPr="00D77FAB" w:rsidRDefault="00D77FAB" w:rsidP="00100752">
      <w:pPr>
        <w:ind w:firstLine="360"/>
        <w:rPr>
          <w:bCs/>
        </w:rPr>
      </w:pPr>
      <w:r>
        <w:rPr>
          <w:rFonts w:hint="eastAsia"/>
          <w:bCs/>
        </w:rPr>
        <w:t>故事剪輯：林</w:t>
      </w:r>
      <w:r w:rsidR="00DE7D69">
        <w:rPr>
          <w:rFonts w:hint="eastAsia"/>
          <w:bCs/>
        </w:rPr>
        <w:t xml:space="preserve"> </w:t>
      </w:r>
      <w:r>
        <w:rPr>
          <w:rFonts w:hint="eastAsia"/>
          <w:bCs/>
        </w:rPr>
        <w:t>(</w:t>
      </w:r>
      <w:r>
        <w:rPr>
          <w:rFonts w:hint="eastAsia"/>
          <w:bCs/>
        </w:rPr>
        <w:t>主</w:t>
      </w:r>
      <w:r>
        <w:rPr>
          <w:rFonts w:hint="eastAsia"/>
          <w:bCs/>
        </w:rPr>
        <w:t>)/</w:t>
      </w:r>
      <w:proofErr w:type="gramStart"/>
      <w:r>
        <w:rPr>
          <w:rFonts w:hint="eastAsia"/>
          <w:bCs/>
        </w:rPr>
        <w:t>姜</w:t>
      </w:r>
      <w:proofErr w:type="gramEnd"/>
      <w:r w:rsidR="00DE7D69">
        <w:rPr>
          <w:rFonts w:hint="eastAsia"/>
          <w:bCs/>
        </w:rPr>
        <w:t>、</w:t>
      </w:r>
      <w:proofErr w:type="gramStart"/>
      <w:r w:rsidR="00DE7D69">
        <w:rPr>
          <w:rFonts w:hint="eastAsia"/>
          <w:bCs/>
        </w:rPr>
        <w:t>蔡</w:t>
      </w:r>
      <w:proofErr w:type="gramEnd"/>
      <w:r>
        <w:rPr>
          <w:rFonts w:hint="eastAsia"/>
          <w:bCs/>
        </w:rPr>
        <w:t>(</w:t>
      </w:r>
      <w:r>
        <w:rPr>
          <w:rFonts w:hint="eastAsia"/>
          <w:bCs/>
        </w:rPr>
        <w:t>輔</w:t>
      </w:r>
      <w:r>
        <w:rPr>
          <w:rFonts w:hint="eastAsia"/>
          <w:bCs/>
        </w:rPr>
        <w:t>)</w:t>
      </w:r>
    </w:p>
    <w:p w14:paraId="25BEEA06" w14:textId="39D00A4E" w:rsidR="00AC28CC" w:rsidRDefault="00D77FAB" w:rsidP="00100752">
      <w:pPr>
        <w:ind w:firstLine="360"/>
        <w:rPr>
          <w:bCs/>
        </w:rPr>
      </w:pPr>
      <w:r w:rsidRPr="00D77FAB">
        <w:rPr>
          <w:rFonts w:hint="eastAsia"/>
          <w:bCs/>
        </w:rPr>
        <w:t>網頁</w:t>
      </w:r>
      <w:r>
        <w:rPr>
          <w:rFonts w:hint="eastAsia"/>
          <w:bCs/>
        </w:rPr>
        <w:t>設計：</w:t>
      </w:r>
      <w:proofErr w:type="gramStart"/>
      <w:r>
        <w:rPr>
          <w:rFonts w:hint="eastAsia"/>
          <w:bCs/>
        </w:rPr>
        <w:t>姜</w:t>
      </w:r>
      <w:proofErr w:type="gramEnd"/>
      <w:r>
        <w:rPr>
          <w:rFonts w:hint="eastAsia"/>
          <w:bCs/>
        </w:rPr>
        <w:t>、林</w:t>
      </w:r>
    </w:p>
    <w:p w14:paraId="5FDF2D97" w14:textId="2691ED94" w:rsidR="00D77FAB" w:rsidRPr="00D77FAB" w:rsidRDefault="00D77FAB" w:rsidP="00100752">
      <w:pPr>
        <w:ind w:firstLine="360"/>
        <w:rPr>
          <w:bCs/>
        </w:rPr>
      </w:pPr>
      <w:r>
        <w:rPr>
          <w:rFonts w:hint="eastAsia"/>
          <w:bCs/>
        </w:rPr>
        <w:t>網站製作：</w:t>
      </w:r>
      <w:proofErr w:type="gramStart"/>
      <w:r>
        <w:rPr>
          <w:rFonts w:hint="eastAsia"/>
          <w:bCs/>
        </w:rPr>
        <w:t>姜</w:t>
      </w:r>
      <w:proofErr w:type="gramEnd"/>
      <w:r>
        <w:rPr>
          <w:rFonts w:hint="eastAsia"/>
          <w:bCs/>
        </w:rPr>
        <w:t>(</w:t>
      </w:r>
      <w:r>
        <w:rPr>
          <w:rFonts w:hint="eastAsia"/>
          <w:bCs/>
        </w:rPr>
        <w:t>主</w:t>
      </w:r>
      <w:r>
        <w:rPr>
          <w:rFonts w:hint="eastAsia"/>
          <w:bCs/>
        </w:rPr>
        <w:t>)/</w:t>
      </w:r>
      <w:r>
        <w:rPr>
          <w:rFonts w:hint="eastAsia"/>
          <w:bCs/>
        </w:rPr>
        <w:t>梁、林、</w:t>
      </w:r>
      <w:proofErr w:type="gramStart"/>
      <w:r>
        <w:rPr>
          <w:rFonts w:hint="eastAsia"/>
          <w:bCs/>
        </w:rPr>
        <w:t>蔡</w:t>
      </w:r>
      <w:proofErr w:type="gramEnd"/>
      <w:r>
        <w:rPr>
          <w:rFonts w:hint="eastAsia"/>
          <w:bCs/>
        </w:rPr>
        <w:t>(</w:t>
      </w:r>
      <w:r>
        <w:rPr>
          <w:rFonts w:hint="eastAsia"/>
          <w:bCs/>
        </w:rPr>
        <w:t>輔</w:t>
      </w:r>
      <w:r>
        <w:rPr>
          <w:rFonts w:hint="eastAsia"/>
          <w:bCs/>
        </w:rPr>
        <w:t>)</w:t>
      </w:r>
    </w:p>
    <w:p w14:paraId="2824A16D" w14:textId="1C931497" w:rsidR="00AC28CC" w:rsidRPr="00D77FAB" w:rsidRDefault="00100752" w:rsidP="00100752">
      <w:pPr>
        <w:ind w:firstLine="360"/>
        <w:rPr>
          <w:bCs/>
        </w:rPr>
      </w:pPr>
      <w:r>
        <w:rPr>
          <w:rFonts w:hint="eastAsia"/>
          <w:bCs/>
        </w:rPr>
        <w:t>書面報告：梁</w:t>
      </w:r>
      <w:r>
        <w:rPr>
          <w:rFonts w:hint="eastAsia"/>
          <w:bCs/>
        </w:rPr>
        <w:t>(</w:t>
      </w:r>
      <w:r>
        <w:rPr>
          <w:rFonts w:hint="eastAsia"/>
          <w:bCs/>
        </w:rPr>
        <w:t>主</w:t>
      </w:r>
      <w:r>
        <w:rPr>
          <w:rFonts w:hint="eastAsia"/>
          <w:bCs/>
        </w:rPr>
        <w:t>)</w:t>
      </w:r>
      <w:r>
        <w:rPr>
          <w:bCs/>
        </w:rPr>
        <w:t>/</w:t>
      </w:r>
      <w:proofErr w:type="gramStart"/>
      <w:r>
        <w:rPr>
          <w:rFonts w:hint="eastAsia"/>
          <w:bCs/>
        </w:rPr>
        <w:t>姜</w:t>
      </w:r>
      <w:proofErr w:type="gramEnd"/>
      <w:r>
        <w:rPr>
          <w:rFonts w:hint="eastAsia"/>
          <w:bCs/>
        </w:rPr>
        <w:t>、林、</w:t>
      </w:r>
      <w:proofErr w:type="gramStart"/>
      <w:r>
        <w:rPr>
          <w:rFonts w:hint="eastAsia"/>
          <w:bCs/>
        </w:rPr>
        <w:t>蔡</w:t>
      </w:r>
      <w:proofErr w:type="gramEnd"/>
      <w:r>
        <w:rPr>
          <w:rFonts w:hint="eastAsia"/>
          <w:bCs/>
        </w:rPr>
        <w:t>(</w:t>
      </w:r>
      <w:r>
        <w:rPr>
          <w:rFonts w:hint="eastAsia"/>
          <w:bCs/>
        </w:rPr>
        <w:t>輔</w:t>
      </w:r>
      <w:r>
        <w:rPr>
          <w:rFonts w:hint="eastAsia"/>
          <w:bCs/>
        </w:rPr>
        <w:t>)</w:t>
      </w:r>
    </w:p>
    <w:p w14:paraId="2051A3BF" w14:textId="2CB411C2" w:rsidR="00AC28CC" w:rsidRDefault="00100752" w:rsidP="00100752">
      <w:pPr>
        <w:ind w:firstLine="360"/>
      </w:pPr>
      <w:r>
        <w:rPr>
          <w:rFonts w:hint="eastAsia"/>
        </w:rPr>
        <w:t>口頭報告：</w:t>
      </w:r>
      <w:r w:rsidR="00B124CC">
        <w:rPr>
          <w:rFonts w:hint="eastAsia"/>
        </w:rPr>
        <w:t>梁、</w:t>
      </w:r>
      <w:proofErr w:type="gramStart"/>
      <w:r w:rsidR="00B124CC">
        <w:rPr>
          <w:rFonts w:hint="eastAsia"/>
        </w:rPr>
        <w:t>蔡</w:t>
      </w:r>
      <w:proofErr w:type="gramEnd"/>
    </w:p>
    <w:p w14:paraId="6389E5BA" w14:textId="607F12D0" w:rsidR="00100752" w:rsidRDefault="00100752" w:rsidP="00F55359">
      <w:pPr>
        <w:widowControl/>
      </w:pPr>
      <w:r>
        <w:br w:type="page"/>
      </w:r>
    </w:p>
    <w:p w14:paraId="7703A55C" w14:textId="77777777" w:rsidR="00AC28CC" w:rsidRPr="00100752" w:rsidRDefault="00AC28CC" w:rsidP="00AC28CC">
      <w:pPr>
        <w:pStyle w:val="a3"/>
        <w:numPr>
          <w:ilvl w:val="0"/>
          <w:numId w:val="2"/>
        </w:numPr>
        <w:ind w:leftChars="0"/>
        <w:rPr>
          <w:rFonts w:ascii="微軟正黑體" w:eastAsia="微軟正黑體" w:hAnsi="微軟正黑體"/>
          <w:b/>
        </w:rPr>
      </w:pPr>
      <w:r w:rsidRPr="00100752">
        <w:rPr>
          <w:rFonts w:ascii="微軟正黑體" w:eastAsia="微軟正黑體" w:hAnsi="微軟正黑體" w:hint="eastAsia"/>
          <w:b/>
        </w:rPr>
        <w:lastRenderedPageBreak/>
        <w:t>網頁排版示意圖 (至少</w:t>
      </w:r>
      <w:proofErr w:type="gramStart"/>
      <w:r w:rsidRPr="00100752">
        <w:rPr>
          <w:rFonts w:ascii="微軟正黑體" w:eastAsia="微軟正黑體" w:hAnsi="微軟正黑體" w:hint="eastAsia"/>
          <w:b/>
        </w:rPr>
        <w:t>2個頁</w:t>
      </w:r>
      <w:proofErr w:type="gramEnd"/>
      <w:r w:rsidRPr="00100752">
        <w:rPr>
          <w:rFonts w:ascii="微軟正黑體" w:eastAsia="微軟正黑體" w:hAnsi="微軟正黑體" w:hint="eastAsia"/>
          <w:b/>
        </w:rPr>
        <w:t>面: 首頁與另一個頁面)</w:t>
      </w:r>
    </w:p>
    <w:p w14:paraId="61EBA57E" w14:textId="41733040" w:rsidR="00AC28CC" w:rsidRDefault="00AC28CC" w:rsidP="00AC28CC">
      <w:pPr>
        <w:rPr>
          <w:lang w:eastAsia="zh-HK"/>
        </w:rPr>
      </w:pPr>
      <w:r>
        <w:rPr>
          <w:rFonts w:hint="eastAsia"/>
        </w:rPr>
        <w:t>(</w:t>
      </w:r>
      <w:r>
        <w:rPr>
          <w:rFonts w:hint="eastAsia"/>
          <w:lang w:eastAsia="zh-HK"/>
        </w:rPr>
        <w:t>請使用工具繪製</w:t>
      </w:r>
      <w:r w:rsidR="00E623E7">
        <w:rPr>
          <w:rFonts w:hint="eastAsia"/>
        </w:rPr>
        <w:t>:</w:t>
      </w:r>
      <w:r w:rsidR="00E623E7">
        <w:t xml:space="preserve"> </w:t>
      </w:r>
      <w:hyperlink r:id="rId8" w:history="1">
        <w:r w:rsidR="00E623E7" w:rsidRPr="00100752">
          <w:rPr>
            <w:rStyle w:val="a4"/>
            <w:color w:val="548AB7" w:themeColor="accent1" w:themeShade="BF"/>
            <w:lang w:eastAsia="zh-HK"/>
          </w:rPr>
          <w:t>https://balsamiq.com/</w:t>
        </w:r>
      </w:hyperlink>
      <w:r w:rsidR="00E623E7">
        <w:rPr>
          <w:lang w:eastAsia="zh-HK"/>
        </w:rPr>
        <w:t xml:space="preserve"> </w:t>
      </w:r>
      <w:r w:rsidR="00E623E7">
        <w:rPr>
          <w:rFonts w:hint="eastAsia"/>
          <w:lang w:eastAsia="zh-HK"/>
        </w:rPr>
        <w:t>或</w:t>
      </w:r>
      <w:r w:rsidR="00E623E7">
        <w:rPr>
          <w:lang w:eastAsia="zh-HK"/>
        </w:rPr>
        <w:t>Adobe X</w:t>
      </w:r>
      <w:r w:rsidR="00E623E7">
        <w:rPr>
          <w:rFonts w:hint="eastAsia"/>
        </w:rPr>
        <w:t>D</w:t>
      </w:r>
      <w:r w:rsidR="00E623E7">
        <w:rPr>
          <w:lang w:eastAsia="zh-HK"/>
        </w:rPr>
        <w:t xml:space="preserve"> </w:t>
      </w:r>
      <w:hyperlink r:id="rId9" w:history="1">
        <w:r w:rsidR="00100752" w:rsidRPr="00100752">
          <w:rPr>
            <w:rStyle w:val="a4"/>
            <w:color w:val="548AB7" w:themeColor="accent1" w:themeShade="BF"/>
            <w:lang w:eastAsia="zh-HK"/>
          </w:rPr>
          <w:t>https://www.adobe.com/tw/products/xd.html</w:t>
        </w:r>
      </w:hyperlink>
      <w:r w:rsidR="00E623E7">
        <w:rPr>
          <w:rFonts w:hint="eastAsia"/>
        </w:rPr>
        <w:t>,</w:t>
      </w:r>
      <w:r w:rsidR="00E623E7">
        <w:t xml:space="preserve"> </w:t>
      </w:r>
      <w:r>
        <w:rPr>
          <w:rFonts w:hint="eastAsia"/>
          <w:lang w:eastAsia="zh-HK"/>
        </w:rPr>
        <w:t>可搜尋網路上的教學</w:t>
      </w:r>
      <w:r>
        <w:rPr>
          <w:lang w:eastAsia="zh-HK"/>
        </w:rPr>
        <w:t>)</w:t>
      </w:r>
    </w:p>
    <w:p w14:paraId="2838C258" w14:textId="10D7C26E" w:rsidR="00AC28CC" w:rsidRPr="00DB07AD" w:rsidRDefault="00A66E96" w:rsidP="00AC28CC">
      <w:r>
        <w:rPr>
          <w:noProof/>
        </w:rPr>
        <w:drawing>
          <wp:anchor distT="0" distB="0" distL="114300" distR="114300" simplePos="0" relativeHeight="251659264" behindDoc="0" locked="0" layoutInCell="1" allowOverlap="1" wp14:anchorId="1F7F7714" wp14:editId="32D5BE7C">
            <wp:simplePos x="0" y="0"/>
            <wp:positionH relativeFrom="column">
              <wp:posOffset>3189387</wp:posOffset>
            </wp:positionH>
            <wp:positionV relativeFrom="paragraph">
              <wp:posOffset>87639</wp:posOffset>
            </wp:positionV>
            <wp:extent cx="1771907" cy="2980870"/>
            <wp:effectExtent l="0" t="0" r="0" b="0"/>
            <wp:wrapNone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907" cy="2980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3992B88" wp14:editId="680C9FB4">
            <wp:simplePos x="0" y="0"/>
            <wp:positionH relativeFrom="margin">
              <wp:align>left</wp:align>
            </wp:positionH>
            <wp:positionV relativeFrom="paragraph">
              <wp:posOffset>320675</wp:posOffset>
            </wp:positionV>
            <wp:extent cx="2712085" cy="2401570"/>
            <wp:effectExtent l="0" t="0" r="0" b="0"/>
            <wp:wrapTopAndBottom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2085" cy="2401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AA2B3B" w14:textId="1E5C3E88" w:rsidR="00100752" w:rsidRPr="008C5440" w:rsidRDefault="00100752" w:rsidP="00AC28CC"/>
    <w:p w14:paraId="60605EE1" w14:textId="2B32C9D7" w:rsidR="00AC28CC" w:rsidRDefault="00AC28CC" w:rsidP="00AC28CC"/>
    <w:p w14:paraId="56760B08" w14:textId="77777777" w:rsidR="00A66E96" w:rsidRDefault="00A66E96" w:rsidP="00AC28CC">
      <w:pPr>
        <w:rPr>
          <w:rFonts w:hint="eastAsia"/>
        </w:rPr>
      </w:pPr>
    </w:p>
    <w:p w14:paraId="1F1CAD10" w14:textId="55FAD56E" w:rsidR="00AC28CC" w:rsidRPr="00DE7D69" w:rsidRDefault="00AC28CC" w:rsidP="00AC28CC">
      <w:pPr>
        <w:pStyle w:val="a3"/>
        <w:numPr>
          <w:ilvl w:val="0"/>
          <w:numId w:val="2"/>
        </w:numPr>
        <w:ind w:leftChars="0"/>
        <w:rPr>
          <w:rFonts w:ascii="微軟正黑體" w:eastAsia="微軟正黑體" w:hAnsi="微軟正黑體"/>
          <w:b/>
        </w:rPr>
      </w:pPr>
      <w:r w:rsidRPr="00100752">
        <w:rPr>
          <w:rFonts w:ascii="微軟正黑體" w:eastAsia="微軟正黑體" w:hAnsi="微軟正黑體" w:hint="eastAsia"/>
          <w:b/>
        </w:rPr>
        <w:t>網站架構圖 (樹狀架構)</w:t>
      </w:r>
    </w:p>
    <w:p w14:paraId="2A27FC68" w14:textId="37DCBFDA" w:rsidR="00AC28CC" w:rsidRPr="00AC28CC" w:rsidRDefault="00B124CC" w:rsidP="00AC28CC">
      <w:r>
        <w:rPr>
          <w:rFonts w:asciiTheme="minorEastAsia" w:hAnsiTheme="minorEastAsia"/>
          <w:noProof/>
          <w:szCs w:val="24"/>
        </w:rPr>
        <w:drawing>
          <wp:inline distT="0" distB="0" distL="0" distR="0" wp14:anchorId="2AB8E2A4" wp14:editId="4EB095B6">
            <wp:extent cx="4959000" cy="4002909"/>
            <wp:effectExtent l="0" t="0" r="0" b="17145"/>
            <wp:docPr id="6" name="資料庫圖表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sectPr w:rsidR="00AC28CC" w:rsidRPr="00AC28C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C6C5C9" w14:textId="77777777" w:rsidR="003453B0" w:rsidRDefault="003453B0" w:rsidP="00B124CC">
      <w:r>
        <w:separator/>
      </w:r>
    </w:p>
  </w:endnote>
  <w:endnote w:type="continuationSeparator" w:id="0">
    <w:p w14:paraId="02B495C9" w14:textId="77777777" w:rsidR="003453B0" w:rsidRDefault="003453B0" w:rsidP="00B124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9CFD80" w14:textId="77777777" w:rsidR="003453B0" w:rsidRDefault="003453B0" w:rsidP="00B124CC">
      <w:r>
        <w:separator/>
      </w:r>
    </w:p>
  </w:footnote>
  <w:footnote w:type="continuationSeparator" w:id="0">
    <w:p w14:paraId="2B0FE9C6" w14:textId="77777777" w:rsidR="003453B0" w:rsidRDefault="003453B0" w:rsidP="00B124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A7668E"/>
    <w:multiLevelType w:val="hybridMultilevel"/>
    <w:tmpl w:val="9344FC5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A3F46FD"/>
    <w:multiLevelType w:val="hybridMultilevel"/>
    <w:tmpl w:val="958466D4"/>
    <w:lvl w:ilvl="0" w:tplc="94982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jA0NzUzM7AwMTVQ0lEKTi0uzszPAykwrAUAZybVoCwAAAA="/>
  </w:docVars>
  <w:rsids>
    <w:rsidRoot w:val="00AC28CC"/>
    <w:rsid w:val="0001248A"/>
    <w:rsid w:val="00100752"/>
    <w:rsid w:val="003215CB"/>
    <w:rsid w:val="003453B0"/>
    <w:rsid w:val="004B4704"/>
    <w:rsid w:val="005466B5"/>
    <w:rsid w:val="005A25E3"/>
    <w:rsid w:val="00856B99"/>
    <w:rsid w:val="008B3F5A"/>
    <w:rsid w:val="00977205"/>
    <w:rsid w:val="009E7955"/>
    <w:rsid w:val="00A66E96"/>
    <w:rsid w:val="00A94EE0"/>
    <w:rsid w:val="00AC28CC"/>
    <w:rsid w:val="00B124CC"/>
    <w:rsid w:val="00D77FAB"/>
    <w:rsid w:val="00DE7D69"/>
    <w:rsid w:val="00DF16EA"/>
    <w:rsid w:val="00E623E7"/>
    <w:rsid w:val="00F55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6A4237"/>
  <w15:chartTrackingRefBased/>
  <w15:docId w15:val="{967D2615-DD57-4E23-B0E3-2284DD8E1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28C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28CC"/>
    <w:pPr>
      <w:ind w:leftChars="200" w:left="480"/>
    </w:pPr>
  </w:style>
  <w:style w:type="character" w:styleId="a4">
    <w:name w:val="Hyperlink"/>
    <w:basedOn w:val="a0"/>
    <w:uiPriority w:val="99"/>
    <w:unhideWhenUsed/>
    <w:rsid w:val="00AC28CC"/>
    <w:rPr>
      <w:color w:val="F7B615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AC28CC"/>
    <w:rPr>
      <w:color w:val="704404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100752"/>
    <w:rPr>
      <w:color w:val="605E5C"/>
      <w:shd w:val="clear" w:color="auto" w:fill="E1DFDD"/>
    </w:rPr>
  </w:style>
  <w:style w:type="paragraph" w:styleId="a7">
    <w:name w:val="header"/>
    <w:basedOn w:val="a"/>
    <w:link w:val="a8"/>
    <w:uiPriority w:val="99"/>
    <w:unhideWhenUsed/>
    <w:rsid w:val="00B124C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B124CC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B124C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B124C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lsamiq.com/" TargetMode="External"/><Relationship Id="rId13" Type="http://schemas.openxmlformats.org/officeDocument/2006/relationships/diagramLayout" Target="diagrams/layout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Data" Target="diagrams/data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07/relationships/diagramDrawing" Target="diagrams/drawing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diagramColors" Target="diagrams/colors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adobe.com/tw/products/xd.html" TargetMode="Externa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4070AE5-25B6-4569-9B4C-D9E1B91A842A}" type="doc">
      <dgm:prSet loTypeId="urn:microsoft.com/office/officeart/2005/8/layout/orgChart1" loCatId="hierarchy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zh-TW" altLang="en-US"/>
        </a:p>
      </dgm:t>
    </dgm:pt>
    <dgm:pt modelId="{1F62BC09-C21C-40C3-8716-92F9402C197A}">
      <dgm:prSet phldrT="[文字]"/>
      <dgm:spPr/>
      <dgm:t>
        <a:bodyPr/>
        <a:lstStyle/>
        <a:p>
          <a:r>
            <a:rPr lang="zh-TW" altLang="en-US"/>
            <a:t>中原大學</a:t>
          </a:r>
        </a:p>
      </dgm:t>
    </dgm:pt>
    <dgm:pt modelId="{BB17F756-6CED-4C44-B21D-8C625AC21F39}" type="parTrans" cxnId="{121D1018-CD6B-4AFA-9820-45426C6068AE}">
      <dgm:prSet/>
      <dgm:spPr/>
      <dgm:t>
        <a:bodyPr/>
        <a:lstStyle/>
        <a:p>
          <a:endParaRPr lang="zh-TW" altLang="en-US"/>
        </a:p>
      </dgm:t>
    </dgm:pt>
    <dgm:pt modelId="{FCC03336-395D-4EC0-8C76-0516BB449F08}" type="sibTrans" cxnId="{121D1018-CD6B-4AFA-9820-45426C6068AE}">
      <dgm:prSet/>
      <dgm:spPr/>
      <dgm:t>
        <a:bodyPr/>
        <a:lstStyle/>
        <a:p>
          <a:endParaRPr lang="zh-TW" altLang="en-US"/>
        </a:p>
      </dgm:t>
    </dgm:pt>
    <dgm:pt modelId="{4D68B286-96C0-41A4-B963-916A5F037137}">
      <dgm:prSet phldrT="[文字]"/>
      <dgm:spPr/>
      <dgm:t>
        <a:bodyPr/>
        <a:lstStyle/>
        <a:p>
          <a:r>
            <a:rPr lang="zh-TW" altLang="en-US"/>
            <a:t>故事情節</a:t>
          </a:r>
        </a:p>
      </dgm:t>
    </dgm:pt>
    <dgm:pt modelId="{A1DF0C8C-1476-4E89-942B-20BBA7B2D620}" type="parTrans" cxnId="{41C78118-8758-449C-B9B2-C9D00EFF919D}">
      <dgm:prSet/>
      <dgm:spPr/>
      <dgm:t>
        <a:bodyPr/>
        <a:lstStyle/>
        <a:p>
          <a:endParaRPr lang="zh-TW" altLang="en-US"/>
        </a:p>
      </dgm:t>
    </dgm:pt>
    <dgm:pt modelId="{490CFE0A-5957-4357-97A4-BFAE1A58E5CA}" type="sibTrans" cxnId="{41C78118-8758-449C-B9B2-C9D00EFF919D}">
      <dgm:prSet/>
      <dgm:spPr/>
      <dgm:t>
        <a:bodyPr/>
        <a:lstStyle/>
        <a:p>
          <a:endParaRPr lang="zh-TW" altLang="en-US"/>
        </a:p>
      </dgm:t>
    </dgm:pt>
    <dgm:pt modelId="{B2A50128-9A55-4074-AC60-7E147AAC021A}">
      <dgm:prSet phldrT="[文字]"/>
      <dgm:spPr/>
      <dgm:t>
        <a:bodyPr/>
        <a:lstStyle/>
        <a:p>
          <a:r>
            <a:rPr lang="zh-TW" altLang="en-US"/>
            <a:t>藝文活動</a:t>
          </a:r>
        </a:p>
      </dgm:t>
    </dgm:pt>
    <dgm:pt modelId="{5B65EF2A-427B-41A0-A0B2-469CF6C9A7E0}" type="parTrans" cxnId="{EA1EE597-F876-4F48-8E2B-23DEB1A44359}">
      <dgm:prSet/>
      <dgm:spPr/>
      <dgm:t>
        <a:bodyPr/>
        <a:lstStyle/>
        <a:p>
          <a:endParaRPr lang="zh-TW" altLang="en-US"/>
        </a:p>
      </dgm:t>
    </dgm:pt>
    <dgm:pt modelId="{4C80D27C-7C39-469A-B181-95158F2B71F4}" type="sibTrans" cxnId="{EA1EE597-F876-4F48-8E2B-23DEB1A44359}">
      <dgm:prSet/>
      <dgm:spPr/>
      <dgm:t>
        <a:bodyPr/>
        <a:lstStyle/>
        <a:p>
          <a:endParaRPr lang="zh-TW" altLang="en-US"/>
        </a:p>
      </dgm:t>
    </dgm:pt>
    <dgm:pt modelId="{2B75F462-80C8-48BB-AC6E-F51CB3964D6D}">
      <dgm:prSet/>
      <dgm:spPr/>
      <dgm:t>
        <a:bodyPr/>
        <a:lstStyle/>
        <a:p>
          <a:r>
            <a:rPr lang="zh-TW" altLang="en-US"/>
            <a:t>影片介紹</a:t>
          </a:r>
        </a:p>
      </dgm:t>
    </dgm:pt>
    <dgm:pt modelId="{22A18FC2-5741-44B4-AF92-89B4278BD3D4}" type="parTrans" cxnId="{57ADC09D-73AD-46DE-8B49-7843ACF069B7}">
      <dgm:prSet/>
      <dgm:spPr/>
      <dgm:t>
        <a:bodyPr/>
        <a:lstStyle/>
        <a:p>
          <a:endParaRPr lang="zh-TW" altLang="en-US"/>
        </a:p>
      </dgm:t>
    </dgm:pt>
    <dgm:pt modelId="{1DE1034E-2427-4B08-A453-FCED50DA239C}" type="sibTrans" cxnId="{57ADC09D-73AD-46DE-8B49-7843ACF069B7}">
      <dgm:prSet/>
      <dgm:spPr/>
      <dgm:t>
        <a:bodyPr/>
        <a:lstStyle/>
        <a:p>
          <a:endParaRPr lang="zh-TW" altLang="en-US"/>
        </a:p>
      </dgm:t>
    </dgm:pt>
    <dgm:pt modelId="{E12B4143-95B4-4374-A9AB-F14D8DE9AEBA}">
      <dgm:prSet/>
      <dgm:spPr/>
      <dgm:t>
        <a:bodyPr/>
        <a:lstStyle/>
        <a:p>
          <a:r>
            <a:rPr lang="zh-TW" altLang="en-US"/>
            <a:t>關於我們</a:t>
          </a:r>
        </a:p>
      </dgm:t>
    </dgm:pt>
    <dgm:pt modelId="{22AE5777-9227-4CC8-AF83-84EF3EDF5D6B}" type="parTrans" cxnId="{8B62D1FA-E2EE-47E4-8BB5-4B207D125BB2}">
      <dgm:prSet/>
      <dgm:spPr/>
      <dgm:t>
        <a:bodyPr/>
        <a:lstStyle/>
        <a:p>
          <a:endParaRPr lang="zh-TW" altLang="en-US"/>
        </a:p>
      </dgm:t>
    </dgm:pt>
    <dgm:pt modelId="{CAF5B4F5-5BE0-43D7-965C-6D35079A3F4D}" type="sibTrans" cxnId="{8B62D1FA-E2EE-47E4-8BB5-4B207D125BB2}">
      <dgm:prSet/>
      <dgm:spPr/>
      <dgm:t>
        <a:bodyPr/>
        <a:lstStyle/>
        <a:p>
          <a:endParaRPr lang="zh-TW" altLang="en-US"/>
        </a:p>
      </dgm:t>
    </dgm:pt>
    <dgm:pt modelId="{CC91E8CC-486E-4A97-BA23-C98B35BA55FA}">
      <dgm:prSet/>
      <dgm:spPr/>
      <dgm:t>
        <a:bodyPr/>
        <a:lstStyle/>
        <a:p>
          <a:r>
            <a:rPr lang="zh-TW" altLang="en-US"/>
            <a:t>聯絡資訊</a:t>
          </a:r>
        </a:p>
      </dgm:t>
    </dgm:pt>
    <dgm:pt modelId="{788841A4-921E-41D8-825A-7EC3CE01563D}" type="parTrans" cxnId="{00A905BF-8807-4329-9493-35B3357C4537}">
      <dgm:prSet/>
      <dgm:spPr/>
      <dgm:t>
        <a:bodyPr/>
        <a:lstStyle/>
        <a:p>
          <a:endParaRPr lang="zh-TW" altLang="en-US"/>
        </a:p>
      </dgm:t>
    </dgm:pt>
    <dgm:pt modelId="{24853FF5-FD35-4012-AACF-AB7D08814A71}" type="sibTrans" cxnId="{00A905BF-8807-4329-9493-35B3357C4537}">
      <dgm:prSet/>
      <dgm:spPr/>
      <dgm:t>
        <a:bodyPr/>
        <a:lstStyle/>
        <a:p>
          <a:endParaRPr lang="zh-TW" altLang="en-US"/>
        </a:p>
      </dgm:t>
    </dgm:pt>
    <dgm:pt modelId="{E6DF649E-7557-4EC4-B534-608AFE70DE67}">
      <dgm:prSet/>
      <dgm:spPr/>
      <dgm:t>
        <a:bodyPr/>
        <a:lstStyle/>
        <a:p>
          <a:r>
            <a:rPr lang="zh-TW" altLang="en-US"/>
            <a:t>影片</a:t>
          </a:r>
        </a:p>
      </dgm:t>
    </dgm:pt>
    <dgm:pt modelId="{DDDE1FEA-B37D-4ECE-9953-EF58EF370FD1}" type="parTrans" cxnId="{AA4E40AF-2187-4842-8194-C7D3A864382F}">
      <dgm:prSet/>
      <dgm:spPr/>
      <dgm:t>
        <a:bodyPr/>
        <a:lstStyle/>
        <a:p>
          <a:endParaRPr lang="zh-TW" altLang="en-US"/>
        </a:p>
      </dgm:t>
    </dgm:pt>
    <dgm:pt modelId="{528F1220-B3D2-4534-AE05-64F54388CB2E}" type="sibTrans" cxnId="{AA4E40AF-2187-4842-8194-C7D3A864382F}">
      <dgm:prSet/>
      <dgm:spPr/>
      <dgm:t>
        <a:bodyPr/>
        <a:lstStyle/>
        <a:p>
          <a:endParaRPr lang="zh-TW" altLang="en-US"/>
        </a:p>
      </dgm:t>
    </dgm:pt>
    <dgm:pt modelId="{C65E047C-9FCF-4648-8450-664647583F44}">
      <dgm:prSet/>
      <dgm:spPr/>
      <dgm:t>
        <a:bodyPr/>
        <a:lstStyle/>
        <a:p>
          <a:r>
            <a:rPr lang="zh-TW" altLang="en-US"/>
            <a:t>拍攝過程</a:t>
          </a:r>
        </a:p>
      </dgm:t>
    </dgm:pt>
    <dgm:pt modelId="{47794C67-CA31-455E-846C-50253095764D}" type="parTrans" cxnId="{9A5817D6-63E5-400E-ACB2-3C0A75D9639E}">
      <dgm:prSet/>
      <dgm:spPr/>
      <dgm:t>
        <a:bodyPr/>
        <a:lstStyle/>
        <a:p>
          <a:endParaRPr lang="zh-TW" altLang="en-US"/>
        </a:p>
      </dgm:t>
    </dgm:pt>
    <dgm:pt modelId="{DDD6B59D-394D-4D3B-9C1A-DA17F1E79F3B}" type="sibTrans" cxnId="{9A5817D6-63E5-400E-ACB2-3C0A75D9639E}">
      <dgm:prSet/>
      <dgm:spPr/>
      <dgm:t>
        <a:bodyPr/>
        <a:lstStyle/>
        <a:p>
          <a:endParaRPr lang="zh-TW" altLang="en-US"/>
        </a:p>
      </dgm:t>
    </dgm:pt>
    <dgm:pt modelId="{EADBD012-D0E8-4460-8E83-2998AED987E2}">
      <dgm:prSet/>
      <dgm:spPr/>
      <dgm:t>
        <a:bodyPr/>
        <a:lstStyle/>
        <a:p>
          <a:r>
            <a:rPr lang="zh-TW" altLang="en-US"/>
            <a:t>花絮</a:t>
          </a:r>
        </a:p>
      </dgm:t>
    </dgm:pt>
    <dgm:pt modelId="{02375518-9905-4A15-91BB-2C0B649892B9}" type="parTrans" cxnId="{773C895E-420B-4A71-82CC-8895EBA7A8AA}">
      <dgm:prSet/>
      <dgm:spPr/>
      <dgm:t>
        <a:bodyPr/>
        <a:lstStyle/>
        <a:p>
          <a:endParaRPr lang="zh-TW" altLang="en-US"/>
        </a:p>
      </dgm:t>
    </dgm:pt>
    <dgm:pt modelId="{92ACA02A-EE7F-476B-9770-681E8F7BC9BE}" type="sibTrans" cxnId="{773C895E-420B-4A71-82CC-8895EBA7A8AA}">
      <dgm:prSet/>
      <dgm:spPr/>
      <dgm:t>
        <a:bodyPr/>
        <a:lstStyle/>
        <a:p>
          <a:endParaRPr lang="zh-TW" altLang="en-US"/>
        </a:p>
      </dgm:t>
    </dgm:pt>
    <dgm:pt modelId="{4D1E5CCB-0A11-435B-B6DD-A266D1EEE00A}">
      <dgm:prSet/>
      <dgm:spPr/>
      <dgm:t>
        <a:bodyPr/>
        <a:lstStyle/>
        <a:p>
          <a:r>
            <a:rPr lang="zh-TW" altLang="en-US"/>
            <a:t>風雅頌</a:t>
          </a:r>
        </a:p>
      </dgm:t>
    </dgm:pt>
    <dgm:pt modelId="{15CE0DAD-A138-4CBC-A0D3-B8DAB803F735}" type="parTrans" cxnId="{DF51173D-2BA5-4A8C-89A8-6C7356B1C4C8}">
      <dgm:prSet/>
      <dgm:spPr/>
      <dgm:t>
        <a:bodyPr/>
        <a:lstStyle/>
        <a:p>
          <a:endParaRPr lang="zh-TW" altLang="en-US"/>
        </a:p>
      </dgm:t>
    </dgm:pt>
    <dgm:pt modelId="{3987B188-2321-4317-B50C-05D727CFCBDA}" type="sibTrans" cxnId="{DF51173D-2BA5-4A8C-89A8-6C7356B1C4C8}">
      <dgm:prSet/>
      <dgm:spPr/>
      <dgm:t>
        <a:bodyPr/>
        <a:lstStyle/>
        <a:p>
          <a:endParaRPr lang="zh-TW" altLang="en-US"/>
        </a:p>
      </dgm:t>
    </dgm:pt>
    <dgm:pt modelId="{BA14CD3A-F3C2-4348-B93A-C9D82BA829CD}">
      <dgm:prSet/>
      <dgm:spPr/>
      <dgm:t>
        <a:bodyPr/>
        <a:lstStyle/>
        <a:p>
          <a:r>
            <a:rPr lang="zh-TW" altLang="en-US"/>
            <a:t>藝文中心</a:t>
          </a:r>
        </a:p>
      </dgm:t>
    </dgm:pt>
    <dgm:pt modelId="{32203253-FA61-42A4-A329-16E84DE3406B}" type="parTrans" cxnId="{D78DE212-5BF1-442B-8C92-983F0EE93F17}">
      <dgm:prSet/>
      <dgm:spPr/>
      <dgm:t>
        <a:bodyPr/>
        <a:lstStyle/>
        <a:p>
          <a:endParaRPr lang="zh-TW" altLang="en-US"/>
        </a:p>
      </dgm:t>
    </dgm:pt>
    <dgm:pt modelId="{4D895317-7202-427E-8EFF-EAD2E6B0C507}" type="sibTrans" cxnId="{D78DE212-5BF1-442B-8C92-983F0EE93F17}">
      <dgm:prSet/>
      <dgm:spPr/>
      <dgm:t>
        <a:bodyPr/>
        <a:lstStyle/>
        <a:p>
          <a:endParaRPr lang="zh-TW" altLang="en-US"/>
        </a:p>
      </dgm:t>
    </dgm:pt>
    <dgm:pt modelId="{896AC0F2-3F3F-4BD8-9EDA-60EB3D497EA2}">
      <dgm:prSet/>
      <dgm:spPr/>
      <dgm:t>
        <a:bodyPr/>
        <a:lstStyle/>
        <a:p>
          <a:r>
            <a:rPr lang="zh-TW" altLang="en-US"/>
            <a:t>活動中心</a:t>
          </a:r>
          <a:endParaRPr lang="en-US" altLang="zh-TW"/>
        </a:p>
        <a:p>
          <a:r>
            <a:rPr lang="zh-TW" altLang="en-US"/>
            <a:t>音樂廳</a:t>
          </a:r>
        </a:p>
      </dgm:t>
    </dgm:pt>
    <dgm:pt modelId="{8033BFA4-7640-4957-9098-883DEDA36292}" type="parTrans" cxnId="{5858D7F2-0479-4CA2-AFF1-539D674A0D2B}">
      <dgm:prSet/>
      <dgm:spPr/>
      <dgm:t>
        <a:bodyPr/>
        <a:lstStyle/>
        <a:p>
          <a:endParaRPr lang="zh-TW" altLang="en-US"/>
        </a:p>
      </dgm:t>
    </dgm:pt>
    <dgm:pt modelId="{419C5FE4-CF04-4D7C-B319-EF0F697EB767}" type="sibTrans" cxnId="{5858D7F2-0479-4CA2-AFF1-539D674A0D2B}">
      <dgm:prSet/>
      <dgm:spPr/>
      <dgm:t>
        <a:bodyPr/>
        <a:lstStyle/>
        <a:p>
          <a:endParaRPr lang="zh-TW" altLang="en-US"/>
        </a:p>
      </dgm:t>
    </dgm:pt>
    <dgm:pt modelId="{1047AFA3-90E2-4582-92DE-AB093617315E}">
      <dgm:prSet/>
      <dgm:spPr/>
      <dgm:t>
        <a:bodyPr/>
        <a:lstStyle/>
        <a:p>
          <a:r>
            <a:rPr lang="zh-TW" altLang="en-US"/>
            <a:t>知行領航館</a:t>
          </a:r>
        </a:p>
      </dgm:t>
    </dgm:pt>
    <dgm:pt modelId="{3AD8A8A2-E9CB-41FD-B993-4ECC675CD01A}" type="parTrans" cxnId="{441B8751-1195-4139-8523-F63A693B5133}">
      <dgm:prSet/>
      <dgm:spPr/>
      <dgm:t>
        <a:bodyPr/>
        <a:lstStyle/>
        <a:p>
          <a:endParaRPr lang="zh-TW" altLang="en-US"/>
        </a:p>
      </dgm:t>
    </dgm:pt>
    <dgm:pt modelId="{EBF882DE-3AE6-4021-924B-0584638B290E}" type="sibTrans" cxnId="{441B8751-1195-4139-8523-F63A693B5133}">
      <dgm:prSet/>
      <dgm:spPr/>
      <dgm:t>
        <a:bodyPr/>
        <a:lstStyle/>
        <a:p>
          <a:endParaRPr lang="zh-TW" altLang="en-US"/>
        </a:p>
      </dgm:t>
    </dgm:pt>
    <dgm:pt modelId="{C1EF243C-3704-499C-800E-6BD96F0727C2}" type="pres">
      <dgm:prSet presAssocID="{C4070AE5-25B6-4569-9B4C-D9E1B91A842A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3F3EF7A4-EE4F-41B3-A37C-4971AA0B16F6}" type="pres">
      <dgm:prSet presAssocID="{1F62BC09-C21C-40C3-8716-92F9402C197A}" presName="hierRoot1" presStyleCnt="0">
        <dgm:presLayoutVars>
          <dgm:hierBranch val="init"/>
        </dgm:presLayoutVars>
      </dgm:prSet>
      <dgm:spPr/>
    </dgm:pt>
    <dgm:pt modelId="{CE032590-7642-44CC-9441-ACD4DBA3364B}" type="pres">
      <dgm:prSet presAssocID="{1F62BC09-C21C-40C3-8716-92F9402C197A}" presName="rootComposite1" presStyleCnt="0"/>
      <dgm:spPr/>
    </dgm:pt>
    <dgm:pt modelId="{3A9DC51A-0F04-4FCD-8B9C-45061AA0C418}" type="pres">
      <dgm:prSet presAssocID="{1F62BC09-C21C-40C3-8716-92F9402C197A}" presName="rootText1" presStyleLbl="node0" presStyleIdx="0" presStyleCnt="1">
        <dgm:presLayoutVars>
          <dgm:chPref val="3"/>
        </dgm:presLayoutVars>
      </dgm:prSet>
      <dgm:spPr/>
    </dgm:pt>
    <dgm:pt modelId="{DD9D5ABB-4ECF-4679-8A16-101AFAE35A69}" type="pres">
      <dgm:prSet presAssocID="{1F62BC09-C21C-40C3-8716-92F9402C197A}" presName="rootConnector1" presStyleLbl="node1" presStyleIdx="0" presStyleCnt="0"/>
      <dgm:spPr/>
    </dgm:pt>
    <dgm:pt modelId="{30F446B2-B052-4F67-81F5-F810E4FA2663}" type="pres">
      <dgm:prSet presAssocID="{1F62BC09-C21C-40C3-8716-92F9402C197A}" presName="hierChild2" presStyleCnt="0"/>
      <dgm:spPr/>
    </dgm:pt>
    <dgm:pt modelId="{BA89584E-52E6-42D8-B1BB-1DB9AB92E57E}" type="pres">
      <dgm:prSet presAssocID="{22A18FC2-5741-44B4-AF92-89B4278BD3D4}" presName="Name37" presStyleLbl="parChTrans1D2" presStyleIdx="0" presStyleCnt="4"/>
      <dgm:spPr/>
    </dgm:pt>
    <dgm:pt modelId="{624961BC-FAA6-40D8-B0C7-F9D45F1566E7}" type="pres">
      <dgm:prSet presAssocID="{2B75F462-80C8-48BB-AC6E-F51CB3964D6D}" presName="hierRoot2" presStyleCnt="0">
        <dgm:presLayoutVars>
          <dgm:hierBranch val="init"/>
        </dgm:presLayoutVars>
      </dgm:prSet>
      <dgm:spPr/>
    </dgm:pt>
    <dgm:pt modelId="{D55807CB-4898-44FB-ADE5-9E2E6690C6F9}" type="pres">
      <dgm:prSet presAssocID="{2B75F462-80C8-48BB-AC6E-F51CB3964D6D}" presName="rootComposite" presStyleCnt="0"/>
      <dgm:spPr/>
    </dgm:pt>
    <dgm:pt modelId="{21B11CEE-5717-43EB-8ED5-93E1A6CA673E}" type="pres">
      <dgm:prSet presAssocID="{2B75F462-80C8-48BB-AC6E-F51CB3964D6D}" presName="rootText" presStyleLbl="node2" presStyleIdx="0" presStyleCnt="4">
        <dgm:presLayoutVars>
          <dgm:chPref val="3"/>
        </dgm:presLayoutVars>
      </dgm:prSet>
      <dgm:spPr/>
    </dgm:pt>
    <dgm:pt modelId="{A6EA2CCB-35EC-4B29-AAEA-C199831B52D9}" type="pres">
      <dgm:prSet presAssocID="{2B75F462-80C8-48BB-AC6E-F51CB3964D6D}" presName="rootConnector" presStyleLbl="node2" presStyleIdx="0" presStyleCnt="4"/>
      <dgm:spPr/>
    </dgm:pt>
    <dgm:pt modelId="{4CCA9AD5-1A55-48D4-9876-908615195E64}" type="pres">
      <dgm:prSet presAssocID="{2B75F462-80C8-48BB-AC6E-F51CB3964D6D}" presName="hierChild4" presStyleCnt="0"/>
      <dgm:spPr/>
    </dgm:pt>
    <dgm:pt modelId="{E4E60166-486A-419C-808B-C1EAF6696667}" type="pres">
      <dgm:prSet presAssocID="{A1DF0C8C-1476-4E89-942B-20BBA7B2D620}" presName="Name37" presStyleLbl="parChTrans1D3" presStyleIdx="0" presStyleCnt="8"/>
      <dgm:spPr/>
    </dgm:pt>
    <dgm:pt modelId="{FC49B38E-AD09-4C9D-9D48-4258A5081DDF}" type="pres">
      <dgm:prSet presAssocID="{4D68B286-96C0-41A4-B963-916A5F037137}" presName="hierRoot2" presStyleCnt="0">
        <dgm:presLayoutVars>
          <dgm:hierBranch val="init"/>
        </dgm:presLayoutVars>
      </dgm:prSet>
      <dgm:spPr/>
    </dgm:pt>
    <dgm:pt modelId="{9DF34A14-7C35-4419-BEBB-4AFFAC00FDCE}" type="pres">
      <dgm:prSet presAssocID="{4D68B286-96C0-41A4-B963-916A5F037137}" presName="rootComposite" presStyleCnt="0"/>
      <dgm:spPr/>
    </dgm:pt>
    <dgm:pt modelId="{D0344072-5363-4296-BFEC-B737D861763B}" type="pres">
      <dgm:prSet presAssocID="{4D68B286-96C0-41A4-B963-916A5F037137}" presName="rootText" presStyleLbl="node3" presStyleIdx="0" presStyleCnt="8">
        <dgm:presLayoutVars>
          <dgm:chPref val="3"/>
        </dgm:presLayoutVars>
      </dgm:prSet>
      <dgm:spPr/>
    </dgm:pt>
    <dgm:pt modelId="{28C3D3E0-6E89-4A7D-846C-218D8E79992A}" type="pres">
      <dgm:prSet presAssocID="{4D68B286-96C0-41A4-B963-916A5F037137}" presName="rootConnector" presStyleLbl="node3" presStyleIdx="0" presStyleCnt="8"/>
      <dgm:spPr/>
    </dgm:pt>
    <dgm:pt modelId="{41BB881E-F902-4893-BB56-0C51BCD52608}" type="pres">
      <dgm:prSet presAssocID="{4D68B286-96C0-41A4-B963-916A5F037137}" presName="hierChild4" presStyleCnt="0"/>
      <dgm:spPr/>
    </dgm:pt>
    <dgm:pt modelId="{4283B922-349B-4AFD-9439-828E52C11B6D}" type="pres">
      <dgm:prSet presAssocID="{4D68B286-96C0-41A4-B963-916A5F037137}" presName="hierChild5" presStyleCnt="0"/>
      <dgm:spPr/>
    </dgm:pt>
    <dgm:pt modelId="{14437DFF-895F-49A6-8CBF-D5820361468E}" type="pres">
      <dgm:prSet presAssocID="{DDDE1FEA-B37D-4ECE-9953-EF58EF370FD1}" presName="Name37" presStyleLbl="parChTrans1D3" presStyleIdx="1" presStyleCnt="8"/>
      <dgm:spPr/>
    </dgm:pt>
    <dgm:pt modelId="{E52C2E61-E959-4239-8734-E8736145B2C0}" type="pres">
      <dgm:prSet presAssocID="{E6DF649E-7557-4EC4-B534-608AFE70DE67}" presName="hierRoot2" presStyleCnt="0">
        <dgm:presLayoutVars>
          <dgm:hierBranch val="init"/>
        </dgm:presLayoutVars>
      </dgm:prSet>
      <dgm:spPr/>
    </dgm:pt>
    <dgm:pt modelId="{2FEA8110-C5C9-483C-80D6-B1A6DEB9FB24}" type="pres">
      <dgm:prSet presAssocID="{E6DF649E-7557-4EC4-B534-608AFE70DE67}" presName="rootComposite" presStyleCnt="0"/>
      <dgm:spPr/>
    </dgm:pt>
    <dgm:pt modelId="{F577F9AC-473D-44C3-938D-F1EC60718A5D}" type="pres">
      <dgm:prSet presAssocID="{E6DF649E-7557-4EC4-B534-608AFE70DE67}" presName="rootText" presStyleLbl="node3" presStyleIdx="1" presStyleCnt="8">
        <dgm:presLayoutVars>
          <dgm:chPref val="3"/>
        </dgm:presLayoutVars>
      </dgm:prSet>
      <dgm:spPr/>
    </dgm:pt>
    <dgm:pt modelId="{0A744F75-E034-4730-8110-75E23261074C}" type="pres">
      <dgm:prSet presAssocID="{E6DF649E-7557-4EC4-B534-608AFE70DE67}" presName="rootConnector" presStyleLbl="node3" presStyleIdx="1" presStyleCnt="8"/>
      <dgm:spPr/>
    </dgm:pt>
    <dgm:pt modelId="{1F9D528C-C211-4BA1-8267-3CCC99F048EB}" type="pres">
      <dgm:prSet presAssocID="{E6DF649E-7557-4EC4-B534-608AFE70DE67}" presName="hierChild4" presStyleCnt="0"/>
      <dgm:spPr/>
    </dgm:pt>
    <dgm:pt modelId="{CD6B22CA-AC93-4431-A551-289DD3B8472C}" type="pres">
      <dgm:prSet presAssocID="{E6DF649E-7557-4EC4-B534-608AFE70DE67}" presName="hierChild5" presStyleCnt="0"/>
      <dgm:spPr/>
    </dgm:pt>
    <dgm:pt modelId="{00BE0F15-0EE7-456B-A43C-8CF9BB80DFF5}" type="pres">
      <dgm:prSet presAssocID="{47794C67-CA31-455E-846C-50253095764D}" presName="Name37" presStyleLbl="parChTrans1D3" presStyleIdx="2" presStyleCnt="8"/>
      <dgm:spPr/>
    </dgm:pt>
    <dgm:pt modelId="{7FF1C7F1-15F8-43CE-B934-979FD24ADC9B}" type="pres">
      <dgm:prSet presAssocID="{C65E047C-9FCF-4648-8450-664647583F44}" presName="hierRoot2" presStyleCnt="0">
        <dgm:presLayoutVars>
          <dgm:hierBranch val="init"/>
        </dgm:presLayoutVars>
      </dgm:prSet>
      <dgm:spPr/>
    </dgm:pt>
    <dgm:pt modelId="{1859E383-7DFC-4E36-B68E-DF85D7361905}" type="pres">
      <dgm:prSet presAssocID="{C65E047C-9FCF-4648-8450-664647583F44}" presName="rootComposite" presStyleCnt="0"/>
      <dgm:spPr/>
    </dgm:pt>
    <dgm:pt modelId="{077990A6-3E22-44A5-AB87-0CD886E0F9AC}" type="pres">
      <dgm:prSet presAssocID="{C65E047C-9FCF-4648-8450-664647583F44}" presName="rootText" presStyleLbl="node3" presStyleIdx="2" presStyleCnt="8">
        <dgm:presLayoutVars>
          <dgm:chPref val="3"/>
        </dgm:presLayoutVars>
      </dgm:prSet>
      <dgm:spPr/>
    </dgm:pt>
    <dgm:pt modelId="{64E47143-92F5-4145-ACE9-F8DEE21CAF9C}" type="pres">
      <dgm:prSet presAssocID="{C65E047C-9FCF-4648-8450-664647583F44}" presName="rootConnector" presStyleLbl="node3" presStyleIdx="2" presStyleCnt="8"/>
      <dgm:spPr/>
    </dgm:pt>
    <dgm:pt modelId="{E573FA94-7BB3-4DC2-A056-7386377E84B2}" type="pres">
      <dgm:prSet presAssocID="{C65E047C-9FCF-4648-8450-664647583F44}" presName="hierChild4" presStyleCnt="0"/>
      <dgm:spPr/>
    </dgm:pt>
    <dgm:pt modelId="{C26B7853-3F91-4FB7-B13F-84A88C67BF3C}" type="pres">
      <dgm:prSet presAssocID="{C65E047C-9FCF-4648-8450-664647583F44}" presName="hierChild5" presStyleCnt="0"/>
      <dgm:spPr/>
    </dgm:pt>
    <dgm:pt modelId="{50403CC9-7C9C-4AD2-8ED5-3C587F3AD87E}" type="pres">
      <dgm:prSet presAssocID="{02375518-9905-4A15-91BB-2C0B649892B9}" presName="Name37" presStyleLbl="parChTrans1D3" presStyleIdx="3" presStyleCnt="8"/>
      <dgm:spPr/>
    </dgm:pt>
    <dgm:pt modelId="{8EE97D60-0CC9-43DF-9DFC-4B31B3553060}" type="pres">
      <dgm:prSet presAssocID="{EADBD012-D0E8-4460-8E83-2998AED987E2}" presName="hierRoot2" presStyleCnt="0">
        <dgm:presLayoutVars>
          <dgm:hierBranch val="init"/>
        </dgm:presLayoutVars>
      </dgm:prSet>
      <dgm:spPr/>
    </dgm:pt>
    <dgm:pt modelId="{02C58FC5-ED76-4051-89B6-D9AA9B00F85F}" type="pres">
      <dgm:prSet presAssocID="{EADBD012-D0E8-4460-8E83-2998AED987E2}" presName="rootComposite" presStyleCnt="0"/>
      <dgm:spPr/>
    </dgm:pt>
    <dgm:pt modelId="{E76554FA-74D2-47E9-8182-481D43AD048D}" type="pres">
      <dgm:prSet presAssocID="{EADBD012-D0E8-4460-8E83-2998AED987E2}" presName="rootText" presStyleLbl="node3" presStyleIdx="3" presStyleCnt="8">
        <dgm:presLayoutVars>
          <dgm:chPref val="3"/>
        </dgm:presLayoutVars>
      </dgm:prSet>
      <dgm:spPr/>
    </dgm:pt>
    <dgm:pt modelId="{C4C39DAB-B740-4BDF-B7DB-8205BE54AFDC}" type="pres">
      <dgm:prSet presAssocID="{EADBD012-D0E8-4460-8E83-2998AED987E2}" presName="rootConnector" presStyleLbl="node3" presStyleIdx="3" presStyleCnt="8"/>
      <dgm:spPr/>
    </dgm:pt>
    <dgm:pt modelId="{0511D7C6-E60A-4B95-90D1-D24EDE008DAA}" type="pres">
      <dgm:prSet presAssocID="{EADBD012-D0E8-4460-8E83-2998AED987E2}" presName="hierChild4" presStyleCnt="0"/>
      <dgm:spPr/>
    </dgm:pt>
    <dgm:pt modelId="{0955E0B0-DE84-4299-89F0-F3A1B9D2B1FE}" type="pres">
      <dgm:prSet presAssocID="{EADBD012-D0E8-4460-8E83-2998AED987E2}" presName="hierChild5" presStyleCnt="0"/>
      <dgm:spPr/>
    </dgm:pt>
    <dgm:pt modelId="{FFE4895F-0D63-402B-BC3C-EAF52FB5CC7A}" type="pres">
      <dgm:prSet presAssocID="{2B75F462-80C8-48BB-AC6E-F51CB3964D6D}" presName="hierChild5" presStyleCnt="0"/>
      <dgm:spPr/>
    </dgm:pt>
    <dgm:pt modelId="{1E075ABB-964E-4312-BB75-D38E43FB664F}" type="pres">
      <dgm:prSet presAssocID="{5B65EF2A-427B-41A0-A0B2-469CF6C9A7E0}" presName="Name37" presStyleLbl="parChTrans1D2" presStyleIdx="1" presStyleCnt="4"/>
      <dgm:spPr/>
    </dgm:pt>
    <dgm:pt modelId="{0CDB6A2F-85ED-4CDD-BE34-1989DB00D9F8}" type="pres">
      <dgm:prSet presAssocID="{B2A50128-9A55-4074-AC60-7E147AAC021A}" presName="hierRoot2" presStyleCnt="0">
        <dgm:presLayoutVars>
          <dgm:hierBranch val="init"/>
        </dgm:presLayoutVars>
      </dgm:prSet>
      <dgm:spPr/>
    </dgm:pt>
    <dgm:pt modelId="{56F84CDC-6A6D-4F24-9851-C1160F1B3534}" type="pres">
      <dgm:prSet presAssocID="{B2A50128-9A55-4074-AC60-7E147AAC021A}" presName="rootComposite" presStyleCnt="0"/>
      <dgm:spPr/>
    </dgm:pt>
    <dgm:pt modelId="{39A14509-1BD4-42D6-BC7A-C4235BFD47F4}" type="pres">
      <dgm:prSet presAssocID="{B2A50128-9A55-4074-AC60-7E147AAC021A}" presName="rootText" presStyleLbl="node2" presStyleIdx="1" presStyleCnt="4">
        <dgm:presLayoutVars>
          <dgm:chPref val="3"/>
        </dgm:presLayoutVars>
      </dgm:prSet>
      <dgm:spPr/>
    </dgm:pt>
    <dgm:pt modelId="{EE50B30E-828B-4AEA-A6C1-A114B18919AA}" type="pres">
      <dgm:prSet presAssocID="{B2A50128-9A55-4074-AC60-7E147AAC021A}" presName="rootConnector" presStyleLbl="node2" presStyleIdx="1" presStyleCnt="4"/>
      <dgm:spPr/>
    </dgm:pt>
    <dgm:pt modelId="{24E061FA-4EAE-4941-B643-78A84913E538}" type="pres">
      <dgm:prSet presAssocID="{B2A50128-9A55-4074-AC60-7E147AAC021A}" presName="hierChild4" presStyleCnt="0"/>
      <dgm:spPr/>
    </dgm:pt>
    <dgm:pt modelId="{245F0499-C053-4E5D-94E1-23E58C3807BA}" type="pres">
      <dgm:prSet presAssocID="{15CE0DAD-A138-4CBC-A0D3-B8DAB803F735}" presName="Name37" presStyleLbl="parChTrans1D3" presStyleIdx="4" presStyleCnt="8"/>
      <dgm:spPr/>
    </dgm:pt>
    <dgm:pt modelId="{A9774AFA-CDD9-4871-ABE6-754A8556377C}" type="pres">
      <dgm:prSet presAssocID="{4D1E5CCB-0A11-435B-B6DD-A266D1EEE00A}" presName="hierRoot2" presStyleCnt="0">
        <dgm:presLayoutVars>
          <dgm:hierBranch val="init"/>
        </dgm:presLayoutVars>
      </dgm:prSet>
      <dgm:spPr/>
    </dgm:pt>
    <dgm:pt modelId="{FFF1A7CF-22D7-4C7C-8B61-E30EF3B75875}" type="pres">
      <dgm:prSet presAssocID="{4D1E5CCB-0A11-435B-B6DD-A266D1EEE00A}" presName="rootComposite" presStyleCnt="0"/>
      <dgm:spPr/>
    </dgm:pt>
    <dgm:pt modelId="{20211A0C-867F-465D-AFF2-F807D1CB48BC}" type="pres">
      <dgm:prSet presAssocID="{4D1E5CCB-0A11-435B-B6DD-A266D1EEE00A}" presName="rootText" presStyleLbl="node3" presStyleIdx="4" presStyleCnt="8">
        <dgm:presLayoutVars>
          <dgm:chPref val="3"/>
        </dgm:presLayoutVars>
      </dgm:prSet>
      <dgm:spPr/>
    </dgm:pt>
    <dgm:pt modelId="{8C5BE5D6-147B-4A4A-A10A-836DE480C26E}" type="pres">
      <dgm:prSet presAssocID="{4D1E5CCB-0A11-435B-B6DD-A266D1EEE00A}" presName="rootConnector" presStyleLbl="node3" presStyleIdx="4" presStyleCnt="8"/>
      <dgm:spPr/>
    </dgm:pt>
    <dgm:pt modelId="{97FBD796-E1C0-4197-9F99-A57B462506B0}" type="pres">
      <dgm:prSet presAssocID="{4D1E5CCB-0A11-435B-B6DD-A266D1EEE00A}" presName="hierChild4" presStyleCnt="0"/>
      <dgm:spPr/>
    </dgm:pt>
    <dgm:pt modelId="{1A688019-3702-4D03-B8E5-E4A397F114DA}" type="pres">
      <dgm:prSet presAssocID="{4D1E5CCB-0A11-435B-B6DD-A266D1EEE00A}" presName="hierChild5" presStyleCnt="0"/>
      <dgm:spPr/>
    </dgm:pt>
    <dgm:pt modelId="{2E512AA1-042F-49F5-9BD9-AE2B190EA328}" type="pres">
      <dgm:prSet presAssocID="{32203253-FA61-42A4-A329-16E84DE3406B}" presName="Name37" presStyleLbl="parChTrans1D3" presStyleIdx="5" presStyleCnt="8"/>
      <dgm:spPr/>
    </dgm:pt>
    <dgm:pt modelId="{FF62F6B3-4272-4E05-8454-F8DD05E29EB5}" type="pres">
      <dgm:prSet presAssocID="{BA14CD3A-F3C2-4348-B93A-C9D82BA829CD}" presName="hierRoot2" presStyleCnt="0">
        <dgm:presLayoutVars>
          <dgm:hierBranch val="init"/>
        </dgm:presLayoutVars>
      </dgm:prSet>
      <dgm:spPr/>
    </dgm:pt>
    <dgm:pt modelId="{0673F635-F44A-4D4D-8791-2C9A1E4B64B9}" type="pres">
      <dgm:prSet presAssocID="{BA14CD3A-F3C2-4348-B93A-C9D82BA829CD}" presName="rootComposite" presStyleCnt="0"/>
      <dgm:spPr/>
    </dgm:pt>
    <dgm:pt modelId="{EA785FE6-B386-4B47-A3DB-E1B1D767D0F8}" type="pres">
      <dgm:prSet presAssocID="{BA14CD3A-F3C2-4348-B93A-C9D82BA829CD}" presName="rootText" presStyleLbl="node3" presStyleIdx="5" presStyleCnt="8">
        <dgm:presLayoutVars>
          <dgm:chPref val="3"/>
        </dgm:presLayoutVars>
      </dgm:prSet>
      <dgm:spPr/>
    </dgm:pt>
    <dgm:pt modelId="{E3B684A9-62D9-43C1-A760-DEF5F7EDA4C5}" type="pres">
      <dgm:prSet presAssocID="{BA14CD3A-F3C2-4348-B93A-C9D82BA829CD}" presName="rootConnector" presStyleLbl="node3" presStyleIdx="5" presStyleCnt="8"/>
      <dgm:spPr/>
    </dgm:pt>
    <dgm:pt modelId="{45CCC27B-EE44-4CDC-80DD-528A1C31EFDC}" type="pres">
      <dgm:prSet presAssocID="{BA14CD3A-F3C2-4348-B93A-C9D82BA829CD}" presName="hierChild4" presStyleCnt="0"/>
      <dgm:spPr/>
    </dgm:pt>
    <dgm:pt modelId="{C208F5E0-E0EA-4EC0-A28F-70B683DA6B78}" type="pres">
      <dgm:prSet presAssocID="{BA14CD3A-F3C2-4348-B93A-C9D82BA829CD}" presName="hierChild5" presStyleCnt="0"/>
      <dgm:spPr/>
    </dgm:pt>
    <dgm:pt modelId="{019ADEB1-1C35-4ACE-AF7A-FC8E9B25D8AA}" type="pres">
      <dgm:prSet presAssocID="{8033BFA4-7640-4957-9098-883DEDA36292}" presName="Name37" presStyleLbl="parChTrans1D3" presStyleIdx="6" presStyleCnt="8"/>
      <dgm:spPr/>
    </dgm:pt>
    <dgm:pt modelId="{90DFB24E-5018-4E22-A756-9E71757612B3}" type="pres">
      <dgm:prSet presAssocID="{896AC0F2-3F3F-4BD8-9EDA-60EB3D497EA2}" presName="hierRoot2" presStyleCnt="0">
        <dgm:presLayoutVars>
          <dgm:hierBranch val="init"/>
        </dgm:presLayoutVars>
      </dgm:prSet>
      <dgm:spPr/>
    </dgm:pt>
    <dgm:pt modelId="{F44B1EB6-5093-4FF5-8F4E-759FE2715ECF}" type="pres">
      <dgm:prSet presAssocID="{896AC0F2-3F3F-4BD8-9EDA-60EB3D497EA2}" presName="rootComposite" presStyleCnt="0"/>
      <dgm:spPr/>
    </dgm:pt>
    <dgm:pt modelId="{236A1CCA-F938-4B7C-9E38-556A2FEC0EED}" type="pres">
      <dgm:prSet presAssocID="{896AC0F2-3F3F-4BD8-9EDA-60EB3D497EA2}" presName="rootText" presStyleLbl="node3" presStyleIdx="6" presStyleCnt="8">
        <dgm:presLayoutVars>
          <dgm:chPref val="3"/>
        </dgm:presLayoutVars>
      </dgm:prSet>
      <dgm:spPr/>
    </dgm:pt>
    <dgm:pt modelId="{556D07B1-DC95-499E-96C6-7C8709AF283C}" type="pres">
      <dgm:prSet presAssocID="{896AC0F2-3F3F-4BD8-9EDA-60EB3D497EA2}" presName="rootConnector" presStyleLbl="node3" presStyleIdx="6" presStyleCnt="8"/>
      <dgm:spPr/>
    </dgm:pt>
    <dgm:pt modelId="{BD658153-37DC-4B56-B86F-AF1C2820592E}" type="pres">
      <dgm:prSet presAssocID="{896AC0F2-3F3F-4BD8-9EDA-60EB3D497EA2}" presName="hierChild4" presStyleCnt="0"/>
      <dgm:spPr/>
    </dgm:pt>
    <dgm:pt modelId="{81090685-31BF-4EBA-9293-8357F1CCB9AA}" type="pres">
      <dgm:prSet presAssocID="{896AC0F2-3F3F-4BD8-9EDA-60EB3D497EA2}" presName="hierChild5" presStyleCnt="0"/>
      <dgm:spPr/>
    </dgm:pt>
    <dgm:pt modelId="{EAB339B2-7E1F-485E-A734-8BB4A7A6E027}" type="pres">
      <dgm:prSet presAssocID="{3AD8A8A2-E9CB-41FD-B993-4ECC675CD01A}" presName="Name37" presStyleLbl="parChTrans1D3" presStyleIdx="7" presStyleCnt="8"/>
      <dgm:spPr/>
    </dgm:pt>
    <dgm:pt modelId="{CF47DF47-F196-4355-82C2-8B3C31D1811B}" type="pres">
      <dgm:prSet presAssocID="{1047AFA3-90E2-4582-92DE-AB093617315E}" presName="hierRoot2" presStyleCnt="0">
        <dgm:presLayoutVars>
          <dgm:hierBranch val="init"/>
        </dgm:presLayoutVars>
      </dgm:prSet>
      <dgm:spPr/>
    </dgm:pt>
    <dgm:pt modelId="{2C2397E9-EBA1-4D45-9375-BAFF4341CA14}" type="pres">
      <dgm:prSet presAssocID="{1047AFA3-90E2-4582-92DE-AB093617315E}" presName="rootComposite" presStyleCnt="0"/>
      <dgm:spPr/>
    </dgm:pt>
    <dgm:pt modelId="{397EB395-B854-497C-A4C6-E529CB783BD8}" type="pres">
      <dgm:prSet presAssocID="{1047AFA3-90E2-4582-92DE-AB093617315E}" presName="rootText" presStyleLbl="node3" presStyleIdx="7" presStyleCnt="8">
        <dgm:presLayoutVars>
          <dgm:chPref val="3"/>
        </dgm:presLayoutVars>
      </dgm:prSet>
      <dgm:spPr/>
    </dgm:pt>
    <dgm:pt modelId="{A73EE58C-D84F-4210-A916-E471FD919B98}" type="pres">
      <dgm:prSet presAssocID="{1047AFA3-90E2-4582-92DE-AB093617315E}" presName="rootConnector" presStyleLbl="node3" presStyleIdx="7" presStyleCnt="8"/>
      <dgm:spPr/>
    </dgm:pt>
    <dgm:pt modelId="{B354B6A1-6869-4AF6-BBFF-65FC42E17FE3}" type="pres">
      <dgm:prSet presAssocID="{1047AFA3-90E2-4582-92DE-AB093617315E}" presName="hierChild4" presStyleCnt="0"/>
      <dgm:spPr/>
    </dgm:pt>
    <dgm:pt modelId="{384CF4E2-9D55-4D0A-BD89-8C47395ED029}" type="pres">
      <dgm:prSet presAssocID="{1047AFA3-90E2-4582-92DE-AB093617315E}" presName="hierChild5" presStyleCnt="0"/>
      <dgm:spPr/>
    </dgm:pt>
    <dgm:pt modelId="{20D177E9-87CD-4502-BDFE-61C8B86EEE46}" type="pres">
      <dgm:prSet presAssocID="{B2A50128-9A55-4074-AC60-7E147AAC021A}" presName="hierChild5" presStyleCnt="0"/>
      <dgm:spPr/>
    </dgm:pt>
    <dgm:pt modelId="{5D41D241-CE71-41FF-8446-3E80F452E680}" type="pres">
      <dgm:prSet presAssocID="{22AE5777-9227-4CC8-AF83-84EF3EDF5D6B}" presName="Name37" presStyleLbl="parChTrans1D2" presStyleIdx="2" presStyleCnt="4"/>
      <dgm:spPr/>
    </dgm:pt>
    <dgm:pt modelId="{CDDF803A-017E-43CB-8897-72AD503ACD88}" type="pres">
      <dgm:prSet presAssocID="{E12B4143-95B4-4374-A9AB-F14D8DE9AEBA}" presName="hierRoot2" presStyleCnt="0">
        <dgm:presLayoutVars>
          <dgm:hierBranch val="init"/>
        </dgm:presLayoutVars>
      </dgm:prSet>
      <dgm:spPr/>
    </dgm:pt>
    <dgm:pt modelId="{629E79E7-2029-46B0-8892-FC3FEDDECCC0}" type="pres">
      <dgm:prSet presAssocID="{E12B4143-95B4-4374-A9AB-F14D8DE9AEBA}" presName="rootComposite" presStyleCnt="0"/>
      <dgm:spPr/>
    </dgm:pt>
    <dgm:pt modelId="{C89FC589-A83A-4C14-99B2-FCE09B598C85}" type="pres">
      <dgm:prSet presAssocID="{E12B4143-95B4-4374-A9AB-F14D8DE9AEBA}" presName="rootText" presStyleLbl="node2" presStyleIdx="2" presStyleCnt="4">
        <dgm:presLayoutVars>
          <dgm:chPref val="3"/>
        </dgm:presLayoutVars>
      </dgm:prSet>
      <dgm:spPr/>
    </dgm:pt>
    <dgm:pt modelId="{4254E14D-4F28-4C46-8A60-4021536C7A19}" type="pres">
      <dgm:prSet presAssocID="{E12B4143-95B4-4374-A9AB-F14D8DE9AEBA}" presName="rootConnector" presStyleLbl="node2" presStyleIdx="2" presStyleCnt="4"/>
      <dgm:spPr/>
    </dgm:pt>
    <dgm:pt modelId="{FF1252B1-3768-45ED-ACEC-5FECBAF70BD3}" type="pres">
      <dgm:prSet presAssocID="{E12B4143-95B4-4374-A9AB-F14D8DE9AEBA}" presName="hierChild4" presStyleCnt="0"/>
      <dgm:spPr/>
    </dgm:pt>
    <dgm:pt modelId="{76536E99-BFBC-4FB3-8397-393DE07B450A}" type="pres">
      <dgm:prSet presAssocID="{E12B4143-95B4-4374-A9AB-F14D8DE9AEBA}" presName="hierChild5" presStyleCnt="0"/>
      <dgm:spPr/>
    </dgm:pt>
    <dgm:pt modelId="{698CD55E-703B-43D6-8ADC-886627482F80}" type="pres">
      <dgm:prSet presAssocID="{788841A4-921E-41D8-825A-7EC3CE01563D}" presName="Name37" presStyleLbl="parChTrans1D2" presStyleIdx="3" presStyleCnt="4"/>
      <dgm:spPr/>
    </dgm:pt>
    <dgm:pt modelId="{4C66B689-FF60-4705-9951-1B4D90B09BE9}" type="pres">
      <dgm:prSet presAssocID="{CC91E8CC-486E-4A97-BA23-C98B35BA55FA}" presName="hierRoot2" presStyleCnt="0">
        <dgm:presLayoutVars>
          <dgm:hierBranch val="init"/>
        </dgm:presLayoutVars>
      </dgm:prSet>
      <dgm:spPr/>
    </dgm:pt>
    <dgm:pt modelId="{7464AD34-B3AE-41AC-9872-E984E1259556}" type="pres">
      <dgm:prSet presAssocID="{CC91E8CC-486E-4A97-BA23-C98B35BA55FA}" presName="rootComposite" presStyleCnt="0"/>
      <dgm:spPr/>
    </dgm:pt>
    <dgm:pt modelId="{F499E8DB-C1BA-421F-9E8E-F3E78A5C1EC7}" type="pres">
      <dgm:prSet presAssocID="{CC91E8CC-486E-4A97-BA23-C98B35BA55FA}" presName="rootText" presStyleLbl="node2" presStyleIdx="3" presStyleCnt="4">
        <dgm:presLayoutVars>
          <dgm:chPref val="3"/>
        </dgm:presLayoutVars>
      </dgm:prSet>
      <dgm:spPr/>
    </dgm:pt>
    <dgm:pt modelId="{150F5718-AF02-4F81-8B2B-538D160987A9}" type="pres">
      <dgm:prSet presAssocID="{CC91E8CC-486E-4A97-BA23-C98B35BA55FA}" presName="rootConnector" presStyleLbl="node2" presStyleIdx="3" presStyleCnt="4"/>
      <dgm:spPr/>
    </dgm:pt>
    <dgm:pt modelId="{E0A35754-7E34-40CB-9B0D-C53C45A63AB3}" type="pres">
      <dgm:prSet presAssocID="{CC91E8CC-486E-4A97-BA23-C98B35BA55FA}" presName="hierChild4" presStyleCnt="0"/>
      <dgm:spPr/>
    </dgm:pt>
    <dgm:pt modelId="{AAFF69A5-87AF-4197-B951-A6098AD2AF57}" type="pres">
      <dgm:prSet presAssocID="{CC91E8CC-486E-4A97-BA23-C98B35BA55FA}" presName="hierChild5" presStyleCnt="0"/>
      <dgm:spPr/>
    </dgm:pt>
    <dgm:pt modelId="{C913109E-C1D8-4508-A94C-583B538B76E5}" type="pres">
      <dgm:prSet presAssocID="{1F62BC09-C21C-40C3-8716-92F9402C197A}" presName="hierChild3" presStyleCnt="0"/>
      <dgm:spPr/>
    </dgm:pt>
  </dgm:ptLst>
  <dgm:cxnLst>
    <dgm:cxn modelId="{C9787A06-FDBC-40EC-9B6E-6C2D5FE4A5D3}" type="presOf" srcId="{BA14CD3A-F3C2-4348-B93A-C9D82BA829CD}" destId="{E3B684A9-62D9-43C1-A760-DEF5F7EDA4C5}" srcOrd="1" destOrd="0" presId="urn:microsoft.com/office/officeart/2005/8/layout/orgChart1"/>
    <dgm:cxn modelId="{E5CCC20A-C331-4A2E-90D0-49BAFABE7F8B}" type="presOf" srcId="{1047AFA3-90E2-4582-92DE-AB093617315E}" destId="{A73EE58C-D84F-4210-A916-E471FD919B98}" srcOrd="1" destOrd="0" presId="urn:microsoft.com/office/officeart/2005/8/layout/orgChart1"/>
    <dgm:cxn modelId="{D78DE212-5BF1-442B-8C92-983F0EE93F17}" srcId="{B2A50128-9A55-4074-AC60-7E147AAC021A}" destId="{BA14CD3A-F3C2-4348-B93A-C9D82BA829CD}" srcOrd="1" destOrd="0" parTransId="{32203253-FA61-42A4-A329-16E84DE3406B}" sibTransId="{4D895317-7202-427E-8EFF-EAD2E6B0C507}"/>
    <dgm:cxn modelId="{72B92715-7271-465B-9C63-4538BD54D53B}" type="presOf" srcId="{C65E047C-9FCF-4648-8450-664647583F44}" destId="{64E47143-92F5-4145-ACE9-F8DEE21CAF9C}" srcOrd="1" destOrd="0" presId="urn:microsoft.com/office/officeart/2005/8/layout/orgChart1"/>
    <dgm:cxn modelId="{121D1018-CD6B-4AFA-9820-45426C6068AE}" srcId="{C4070AE5-25B6-4569-9B4C-D9E1B91A842A}" destId="{1F62BC09-C21C-40C3-8716-92F9402C197A}" srcOrd="0" destOrd="0" parTransId="{BB17F756-6CED-4C44-B21D-8C625AC21F39}" sibTransId="{FCC03336-395D-4EC0-8C76-0516BB449F08}"/>
    <dgm:cxn modelId="{41C78118-8758-449C-B9B2-C9D00EFF919D}" srcId="{2B75F462-80C8-48BB-AC6E-F51CB3964D6D}" destId="{4D68B286-96C0-41A4-B963-916A5F037137}" srcOrd="0" destOrd="0" parTransId="{A1DF0C8C-1476-4E89-942B-20BBA7B2D620}" sibTransId="{490CFE0A-5957-4357-97A4-BFAE1A58E5CA}"/>
    <dgm:cxn modelId="{9C27831B-76BC-4333-B131-3DC0FD2B37A9}" type="presOf" srcId="{C4070AE5-25B6-4569-9B4C-D9E1B91A842A}" destId="{C1EF243C-3704-499C-800E-6BD96F0727C2}" srcOrd="0" destOrd="0" presId="urn:microsoft.com/office/officeart/2005/8/layout/orgChart1"/>
    <dgm:cxn modelId="{FDD9C01B-B345-4C63-B583-0498869BD0BF}" type="presOf" srcId="{EADBD012-D0E8-4460-8E83-2998AED987E2}" destId="{E76554FA-74D2-47E9-8182-481D43AD048D}" srcOrd="0" destOrd="0" presId="urn:microsoft.com/office/officeart/2005/8/layout/orgChart1"/>
    <dgm:cxn modelId="{1B5FA32F-B348-4CFD-A91A-F3501F52C900}" type="presOf" srcId="{1F62BC09-C21C-40C3-8716-92F9402C197A}" destId="{DD9D5ABB-4ECF-4679-8A16-101AFAE35A69}" srcOrd="1" destOrd="0" presId="urn:microsoft.com/office/officeart/2005/8/layout/orgChart1"/>
    <dgm:cxn modelId="{54097A3C-95EA-48AB-919F-D35212F0798B}" type="presOf" srcId="{8033BFA4-7640-4957-9098-883DEDA36292}" destId="{019ADEB1-1C35-4ACE-AF7A-FC8E9B25D8AA}" srcOrd="0" destOrd="0" presId="urn:microsoft.com/office/officeart/2005/8/layout/orgChart1"/>
    <dgm:cxn modelId="{DF51173D-2BA5-4A8C-89A8-6C7356B1C4C8}" srcId="{B2A50128-9A55-4074-AC60-7E147AAC021A}" destId="{4D1E5CCB-0A11-435B-B6DD-A266D1EEE00A}" srcOrd="0" destOrd="0" parTransId="{15CE0DAD-A138-4CBC-A0D3-B8DAB803F735}" sibTransId="{3987B188-2321-4317-B50C-05D727CFCBDA}"/>
    <dgm:cxn modelId="{8997EF3D-86F9-4F40-8C9A-335A36697A58}" type="presOf" srcId="{3AD8A8A2-E9CB-41FD-B993-4ECC675CD01A}" destId="{EAB339B2-7E1F-485E-A734-8BB4A7A6E027}" srcOrd="0" destOrd="0" presId="urn:microsoft.com/office/officeart/2005/8/layout/orgChart1"/>
    <dgm:cxn modelId="{597FA53F-87FF-46B5-8D58-49FFCCB77245}" type="presOf" srcId="{DDDE1FEA-B37D-4ECE-9953-EF58EF370FD1}" destId="{14437DFF-895F-49A6-8CBF-D5820361468E}" srcOrd="0" destOrd="0" presId="urn:microsoft.com/office/officeart/2005/8/layout/orgChart1"/>
    <dgm:cxn modelId="{6C9AC640-0336-4FAF-A6F0-44544A487835}" type="presOf" srcId="{E6DF649E-7557-4EC4-B534-608AFE70DE67}" destId="{0A744F75-E034-4730-8110-75E23261074C}" srcOrd="1" destOrd="0" presId="urn:microsoft.com/office/officeart/2005/8/layout/orgChart1"/>
    <dgm:cxn modelId="{6C2E595C-37B1-4181-B589-6048562A7C25}" type="presOf" srcId="{4D68B286-96C0-41A4-B963-916A5F037137}" destId="{28C3D3E0-6E89-4A7D-846C-218D8E79992A}" srcOrd="1" destOrd="0" presId="urn:microsoft.com/office/officeart/2005/8/layout/orgChart1"/>
    <dgm:cxn modelId="{773C895E-420B-4A71-82CC-8895EBA7A8AA}" srcId="{2B75F462-80C8-48BB-AC6E-F51CB3964D6D}" destId="{EADBD012-D0E8-4460-8E83-2998AED987E2}" srcOrd="3" destOrd="0" parTransId="{02375518-9905-4A15-91BB-2C0B649892B9}" sibTransId="{92ACA02A-EE7F-476B-9770-681E8F7BC9BE}"/>
    <dgm:cxn modelId="{F8E6F866-7DE0-4FB3-848F-A4F4A3EA9D97}" type="presOf" srcId="{02375518-9905-4A15-91BB-2C0B649892B9}" destId="{50403CC9-7C9C-4AD2-8ED5-3C587F3AD87E}" srcOrd="0" destOrd="0" presId="urn:microsoft.com/office/officeart/2005/8/layout/orgChart1"/>
    <dgm:cxn modelId="{FE950E48-FB3A-4AB0-90D7-3404178E1592}" type="presOf" srcId="{15CE0DAD-A138-4CBC-A0D3-B8DAB803F735}" destId="{245F0499-C053-4E5D-94E1-23E58C3807BA}" srcOrd="0" destOrd="0" presId="urn:microsoft.com/office/officeart/2005/8/layout/orgChart1"/>
    <dgm:cxn modelId="{40804A48-9E9F-4926-B68F-04F716253019}" type="presOf" srcId="{896AC0F2-3F3F-4BD8-9EDA-60EB3D497EA2}" destId="{556D07B1-DC95-499E-96C6-7C8709AF283C}" srcOrd="1" destOrd="0" presId="urn:microsoft.com/office/officeart/2005/8/layout/orgChart1"/>
    <dgm:cxn modelId="{04C2F369-3428-4767-8844-41D4729E10B0}" type="presOf" srcId="{B2A50128-9A55-4074-AC60-7E147AAC021A}" destId="{39A14509-1BD4-42D6-BC7A-C4235BFD47F4}" srcOrd="0" destOrd="0" presId="urn:microsoft.com/office/officeart/2005/8/layout/orgChart1"/>
    <dgm:cxn modelId="{0B96FE6B-993F-46E8-B6EF-53C52C1F908A}" type="presOf" srcId="{EADBD012-D0E8-4460-8E83-2998AED987E2}" destId="{C4C39DAB-B740-4BDF-B7DB-8205BE54AFDC}" srcOrd="1" destOrd="0" presId="urn:microsoft.com/office/officeart/2005/8/layout/orgChart1"/>
    <dgm:cxn modelId="{DDC9D14D-29AE-4A0D-8A44-C075BF8A5BE5}" type="presOf" srcId="{788841A4-921E-41D8-825A-7EC3CE01563D}" destId="{698CD55E-703B-43D6-8ADC-886627482F80}" srcOrd="0" destOrd="0" presId="urn:microsoft.com/office/officeart/2005/8/layout/orgChart1"/>
    <dgm:cxn modelId="{92561E4E-31C3-4CC1-B04D-C8752E4B5E10}" type="presOf" srcId="{CC91E8CC-486E-4A97-BA23-C98B35BA55FA}" destId="{F499E8DB-C1BA-421F-9E8E-F3E78A5C1EC7}" srcOrd="0" destOrd="0" presId="urn:microsoft.com/office/officeart/2005/8/layout/orgChart1"/>
    <dgm:cxn modelId="{BB11934E-31F7-4B79-A8B7-7A3628705842}" type="presOf" srcId="{4D68B286-96C0-41A4-B963-916A5F037137}" destId="{D0344072-5363-4296-BFEC-B737D861763B}" srcOrd="0" destOrd="0" presId="urn:microsoft.com/office/officeart/2005/8/layout/orgChart1"/>
    <dgm:cxn modelId="{3525CF4E-FD6B-4F67-954E-19BEB3485BA3}" type="presOf" srcId="{4D1E5CCB-0A11-435B-B6DD-A266D1EEE00A}" destId="{20211A0C-867F-465D-AFF2-F807D1CB48BC}" srcOrd="0" destOrd="0" presId="urn:microsoft.com/office/officeart/2005/8/layout/orgChart1"/>
    <dgm:cxn modelId="{441B8751-1195-4139-8523-F63A693B5133}" srcId="{B2A50128-9A55-4074-AC60-7E147AAC021A}" destId="{1047AFA3-90E2-4582-92DE-AB093617315E}" srcOrd="3" destOrd="0" parTransId="{3AD8A8A2-E9CB-41FD-B993-4ECC675CD01A}" sibTransId="{EBF882DE-3AE6-4021-924B-0584638B290E}"/>
    <dgm:cxn modelId="{8A57B37F-0B88-4C49-9583-02867F9135EA}" type="presOf" srcId="{A1DF0C8C-1476-4E89-942B-20BBA7B2D620}" destId="{E4E60166-486A-419C-808B-C1EAF6696667}" srcOrd="0" destOrd="0" presId="urn:microsoft.com/office/officeart/2005/8/layout/orgChart1"/>
    <dgm:cxn modelId="{85A04883-90A3-4397-A997-599AF25AA91E}" type="presOf" srcId="{2B75F462-80C8-48BB-AC6E-F51CB3964D6D}" destId="{21B11CEE-5717-43EB-8ED5-93E1A6CA673E}" srcOrd="0" destOrd="0" presId="urn:microsoft.com/office/officeart/2005/8/layout/orgChart1"/>
    <dgm:cxn modelId="{02B36590-7690-4E60-B3A0-A46DBBA6B0F4}" type="presOf" srcId="{896AC0F2-3F3F-4BD8-9EDA-60EB3D497EA2}" destId="{236A1CCA-F938-4B7C-9E38-556A2FEC0EED}" srcOrd="0" destOrd="0" presId="urn:microsoft.com/office/officeart/2005/8/layout/orgChart1"/>
    <dgm:cxn modelId="{EA1EE597-F876-4F48-8E2B-23DEB1A44359}" srcId="{1F62BC09-C21C-40C3-8716-92F9402C197A}" destId="{B2A50128-9A55-4074-AC60-7E147AAC021A}" srcOrd="1" destOrd="0" parTransId="{5B65EF2A-427B-41A0-A0B2-469CF6C9A7E0}" sibTransId="{4C80D27C-7C39-469A-B181-95158F2B71F4}"/>
    <dgm:cxn modelId="{57ADC09D-73AD-46DE-8B49-7843ACF069B7}" srcId="{1F62BC09-C21C-40C3-8716-92F9402C197A}" destId="{2B75F462-80C8-48BB-AC6E-F51CB3964D6D}" srcOrd="0" destOrd="0" parTransId="{22A18FC2-5741-44B4-AF92-89B4278BD3D4}" sibTransId="{1DE1034E-2427-4B08-A453-FCED50DA239C}"/>
    <dgm:cxn modelId="{514B2AA8-E242-48F3-9117-9AB0A1947EFC}" type="presOf" srcId="{2B75F462-80C8-48BB-AC6E-F51CB3964D6D}" destId="{A6EA2CCB-35EC-4B29-AAEA-C199831B52D9}" srcOrd="1" destOrd="0" presId="urn:microsoft.com/office/officeart/2005/8/layout/orgChart1"/>
    <dgm:cxn modelId="{AA4E40AF-2187-4842-8194-C7D3A864382F}" srcId="{2B75F462-80C8-48BB-AC6E-F51CB3964D6D}" destId="{E6DF649E-7557-4EC4-B534-608AFE70DE67}" srcOrd="1" destOrd="0" parTransId="{DDDE1FEA-B37D-4ECE-9953-EF58EF370FD1}" sibTransId="{528F1220-B3D2-4534-AE05-64F54388CB2E}"/>
    <dgm:cxn modelId="{1F96F7B2-DEF0-4285-AEB9-D447C1A16EF5}" type="presOf" srcId="{32203253-FA61-42A4-A329-16E84DE3406B}" destId="{2E512AA1-042F-49F5-9BD9-AE2B190EA328}" srcOrd="0" destOrd="0" presId="urn:microsoft.com/office/officeart/2005/8/layout/orgChart1"/>
    <dgm:cxn modelId="{4354F9B3-5759-4739-803E-9487E2C43CC5}" type="presOf" srcId="{1F62BC09-C21C-40C3-8716-92F9402C197A}" destId="{3A9DC51A-0F04-4FCD-8B9C-45061AA0C418}" srcOrd="0" destOrd="0" presId="urn:microsoft.com/office/officeart/2005/8/layout/orgChart1"/>
    <dgm:cxn modelId="{EB9079B6-8895-49D7-8909-412D69C734E2}" type="presOf" srcId="{22A18FC2-5741-44B4-AF92-89B4278BD3D4}" destId="{BA89584E-52E6-42D8-B1BB-1DB9AB92E57E}" srcOrd="0" destOrd="0" presId="urn:microsoft.com/office/officeart/2005/8/layout/orgChart1"/>
    <dgm:cxn modelId="{7BF405B7-F5E2-4228-A5A4-2744AD65D083}" type="presOf" srcId="{E12B4143-95B4-4374-A9AB-F14D8DE9AEBA}" destId="{C89FC589-A83A-4C14-99B2-FCE09B598C85}" srcOrd="0" destOrd="0" presId="urn:microsoft.com/office/officeart/2005/8/layout/orgChart1"/>
    <dgm:cxn modelId="{4B058BBC-7F03-468F-995A-4D20EF1ACE96}" type="presOf" srcId="{C65E047C-9FCF-4648-8450-664647583F44}" destId="{077990A6-3E22-44A5-AB87-0CD886E0F9AC}" srcOrd="0" destOrd="0" presId="urn:microsoft.com/office/officeart/2005/8/layout/orgChart1"/>
    <dgm:cxn modelId="{00A905BF-8807-4329-9493-35B3357C4537}" srcId="{1F62BC09-C21C-40C3-8716-92F9402C197A}" destId="{CC91E8CC-486E-4A97-BA23-C98B35BA55FA}" srcOrd="3" destOrd="0" parTransId="{788841A4-921E-41D8-825A-7EC3CE01563D}" sibTransId="{24853FF5-FD35-4012-AACF-AB7D08814A71}"/>
    <dgm:cxn modelId="{735F48C6-C65E-4AF6-A2F1-B5AAF9A33226}" type="presOf" srcId="{4D1E5CCB-0A11-435B-B6DD-A266D1EEE00A}" destId="{8C5BE5D6-147B-4A4A-A10A-836DE480C26E}" srcOrd="1" destOrd="0" presId="urn:microsoft.com/office/officeart/2005/8/layout/orgChart1"/>
    <dgm:cxn modelId="{7883EEC8-5BD0-48A9-AC05-79FF57CFE709}" type="presOf" srcId="{47794C67-CA31-455E-846C-50253095764D}" destId="{00BE0F15-0EE7-456B-A43C-8CF9BB80DFF5}" srcOrd="0" destOrd="0" presId="urn:microsoft.com/office/officeart/2005/8/layout/orgChart1"/>
    <dgm:cxn modelId="{025FC8D2-C034-4929-8296-82A6505CF7C6}" type="presOf" srcId="{5B65EF2A-427B-41A0-A0B2-469CF6C9A7E0}" destId="{1E075ABB-964E-4312-BB75-D38E43FB664F}" srcOrd="0" destOrd="0" presId="urn:microsoft.com/office/officeart/2005/8/layout/orgChart1"/>
    <dgm:cxn modelId="{9A5817D6-63E5-400E-ACB2-3C0A75D9639E}" srcId="{2B75F462-80C8-48BB-AC6E-F51CB3964D6D}" destId="{C65E047C-9FCF-4648-8450-664647583F44}" srcOrd="2" destOrd="0" parTransId="{47794C67-CA31-455E-846C-50253095764D}" sibTransId="{DDD6B59D-394D-4D3B-9C1A-DA17F1E79F3B}"/>
    <dgm:cxn modelId="{06D4C7DA-A74E-440E-B43C-76D66A4D9854}" type="presOf" srcId="{1047AFA3-90E2-4582-92DE-AB093617315E}" destId="{397EB395-B854-497C-A4C6-E529CB783BD8}" srcOrd="0" destOrd="0" presId="urn:microsoft.com/office/officeart/2005/8/layout/orgChart1"/>
    <dgm:cxn modelId="{D61B61DC-3641-428D-9158-C2BDECE64821}" type="presOf" srcId="{E6DF649E-7557-4EC4-B534-608AFE70DE67}" destId="{F577F9AC-473D-44C3-938D-F1EC60718A5D}" srcOrd="0" destOrd="0" presId="urn:microsoft.com/office/officeart/2005/8/layout/orgChart1"/>
    <dgm:cxn modelId="{963327E1-84F7-430E-8075-A62330F3A547}" type="presOf" srcId="{CC91E8CC-486E-4A97-BA23-C98B35BA55FA}" destId="{150F5718-AF02-4F81-8B2B-538D160987A9}" srcOrd="1" destOrd="0" presId="urn:microsoft.com/office/officeart/2005/8/layout/orgChart1"/>
    <dgm:cxn modelId="{E40E73EB-B9A9-4933-80A5-9D9C2A31FFB3}" type="presOf" srcId="{B2A50128-9A55-4074-AC60-7E147AAC021A}" destId="{EE50B30E-828B-4AEA-A6C1-A114B18919AA}" srcOrd="1" destOrd="0" presId="urn:microsoft.com/office/officeart/2005/8/layout/orgChart1"/>
    <dgm:cxn modelId="{FBD6A5EC-9719-42DE-A98D-890249B5155B}" type="presOf" srcId="{E12B4143-95B4-4374-A9AB-F14D8DE9AEBA}" destId="{4254E14D-4F28-4C46-8A60-4021536C7A19}" srcOrd="1" destOrd="0" presId="urn:microsoft.com/office/officeart/2005/8/layout/orgChart1"/>
    <dgm:cxn modelId="{5858D7F2-0479-4CA2-AFF1-539D674A0D2B}" srcId="{B2A50128-9A55-4074-AC60-7E147AAC021A}" destId="{896AC0F2-3F3F-4BD8-9EDA-60EB3D497EA2}" srcOrd="2" destOrd="0" parTransId="{8033BFA4-7640-4957-9098-883DEDA36292}" sibTransId="{419C5FE4-CF04-4D7C-B319-EF0F697EB767}"/>
    <dgm:cxn modelId="{FD3945F4-DB8C-428E-AD0E-5147B45B6534}" type="presOf" srcId="{22AE5777-9227-4CC8-AF83-84EF3EDF5D6B}" destId="{5D41D241-CE71-41FF-8446-3E80F452E680}" srcOrd="0" destOrd="0" presId="urn:microsoft.com/office/officeart/2005/8/layout/orgChart1"/>
    <dgm:cxn modelId="{A67461F5-FD3F-4670-B9A8-5F15B159FB13}" type="presOf" srcId="{BA14CD3A-F3C2-4348-B93A-C9D82BA829CD}" destId="{EA785FE6-B386-4B47-A3DB-E1B1D767D0F8}" srcOrd="0" destOrd="0" presId="urn:microsoft.com/office/officeart/2005/8/layout/orgChart1"/>
    <dgm:cxn modelId="{8B62D1FA-E2EE-47E4-8BB5-4B207D125BB2}" srcId="{1F62BC09-C21C-40C3-8716-92F9402C197A}" destId="{E12B4143-95B4-4374-A9AB-F14D8DE9AEBA}" srcOrd="2" destOrd="0" parTransId="{22AE5777-9227-4CC8-AF83-84EF3EDF5D6B}" sibTransId="{CAF5B4F5-5BE0-43D7-965C-6D35079A3F4D}"/>
    <dgm:cxn modelId="{1F8FA224-B8B7-47D9-9A47-CB1A76B0E88A}" type="presParOf" srcId="{C1EF243C-3704-499C-800E-6BD96F0727C2}" destId="{3F3EF7A4-EE4F-41B3-A37C-4971AA0B16F6}" srcOrd="0" destOrd="0" presId="urn:microsoft.com/office/officeart/2005/8/layout/orgChart1"/>
    <dgm:cxn modelId="{C72C557D-81BD-405E-B866-0FCEB5A15ECE}" type="presParOf" srcId="{3F3EF7A4-EE4F-41B3-A37C-4971AA0B16F6}" destId="{CE032590-7642-44CC-9441-ACD4DBA3364B}" srcOrd="0" destOrd="0" presId="urn:microsoft.com/office/officeart/2005/8/layout/orgChart1"/>
    <dgm:cxn modelId="{F76D8A1F-FA85-4D22-BFD7-70F830F37B19}" type="presParOf" srcId="{CE032590-7642-44CC-9441-ACD4DBA3364B}" destId="{3A9DC51A-0F04-4FCD-8B9C-45061AA0C418}" srcOrd="0" destOrd="0" presId="urn:microsoft.com/office/officeart/2005/8/layout/orgChart1"/>
    <dgm:cxn modelId="{E298093C-BDD2-4AB1-B1A6-214D1DE43C21}" type="presParOf" srcId="{CE032590-7642-44CC-9441-ACD4DBA3364B}" destId="{DD9D5ABB-4ECF-4679-8A16-101AFAE35A69}" srcOrd="1" destOrd="0" presId="urn:microsoft.com/office/officeart/2005/8/layout/orgChart1"/>
    <dgm:cxn modelId="{9DC77F5B-A90E-4F7B-88D8-9FF822AA2576}" type="presParOf" srcId="{3F3EF7A4-EE4F-41B3-A37C-4971AA0B16F6}" destId="{30F446B2-B052-4F67-81F5-F810E4FA2663}" srcOrd="1" destOrd="0" presId="urn:microsoft.com/office/officeart/2005/8/layout/orgChart1"/>
    <dgm:cxn modelId="{31B8AAC4-13BC-456D-89CE-11E98AD01879}" type="presParOf" srcId="{30F446B2-B052-4F67-81F5-F810E4FA2663}" destId="{BA89584E-52E6-42D8-B1BB-1DB9AB92E57E}" srcOrd="0" destOrd="0" presId="urn:microsoft.com/office/officeart/2005/8/layout/orgChart1"/>
    <dgm:cxn modelId="{505D6134-98FA-4691-87AE-79C312755060}" type="presParOf" srcId="{30F446B2-B052-4F67-81F5-F810E4FA2663}" destId="{624961BC-FAA6-40D8-B0C7-F9D45F1566E7}" srcOrd="1" destOrd="0" presId="urn:microsoft.com/office/officeart/2005/8/layout/orgChart1"/>
    <dgm:cxn modelId="{89DF0B68-D972-4FD9-82D0-835A3FA93B9C}" type="presParOf" srcId="{624961BC-FAA6-40D8-B0C7-F9D45F1566E7}" destId="{D55807CB-4898-44FB-ADE5-9E2E6690C6F9}" srcOrd="0" destOrd="0" presId="urn:microsoft.com/office/officeart/2005/8/layout/orgChart1"/>
    <dgm:cxn modelId="{38B59EBE-E844-4F94-9232-6DB1CE8E0E7C}" type="presParOf" srcId="{D55807CB-4898-44FB-ADE5-9E2E6690C6F9}" destId="{21B11CEE-5717-43EB-8ED5-93E1A6CA673E}" srcOrd="0" destOrd="0" presId="urn:microsoft.com/office/officeart/2005/8/layout/orgChart1"/>
    <dgm:cxn modelId="{77190183-27ED-46F7-BF2F-43676F305FF4}" type="presParOf" srcId="{D55807CB-4898-44FB-ADE5-9E2E6690C6F9}" destId="{A6EA2CCB-35EC-4B29-AAEA-C199831B52D9}" srcOrd="1" destOrd="0" presId="urn:microsoft.com/office/officeart/2005/8/layout/orgChart1"/>
    <dgm:cxn modelId="{5A4D3B66-E5C3-4A9D-993B-A9E50A5BA7ED}" type="presParOf" srcId="{624961BC-FAA6-40D8-B0C7-F9D45F1566E7}" destId="{4CCA9AD5-1A55-48D4-9876-908615195E64}" srcOrd="1" destOrd="0" presId="urn:microsoft.com/office/officeart/2005/8/layout/orgChart1"/>
    <dgm:cxn modelId="{13377AD5-010F-481B-8C27-EA6D76F3BA4A}" type="presParOf" srcId="{4CCA9AD5-1A55-48D4-9876-908615195E64}" destId="{E4E60166-486A-419C-808B-C1EAF6696667}" srcOrd="0" destOrd="0" presId="urn:microsoft.com/office/officeart/2005/8/layout/orgChart1"/>
    <dgm:cxn modelId="{7A938F37-4E59-49D6-A524-136005379D85}" type="presParOf" srcId="{4CCA9AD5-1A55-48D4-9876-908615195E64}" destId="{FC49B38E-AD09-4C9D-9D48-4258A5081DDF}" srcOrd="1" destOrd="0" presId="urn:microsoft.com/office/officeart/2005/8/layout/orgChart1"/>
    <dgm:cxn modelId="{13C1959E-1A20-4C47-A34C-9E624CCBDB9E}" type="presParOf" srcId="{FC49B38E-AD09-4C9D-9D48-4258A5081DDF}" destId="{9DF34A14-7C35-4419-BEBB-4AFFAC00FDCE}" srcOrd="0" destOrd="0" presId="urn:microsoft.com/office/officeart/2005/8/layout/orgChart1"/>
    <dgm:cxn modelId="{E0CE9C99-B7B4-4B72-9106-F5B4340AF068}" type="presParOf" srcId="{9DF34A14-7C35-4419-BEBB-4AFFAC00FDCE}" destId="{D0344072-5363-4296-BFEC-B737D861763B}" srcOrd="0" destOrd="0" presId="urn:microsoft.com/office/officeart/2005/8/layout/orgChart1"/>
    <dgm:cxn modelId="{68078CEF-1A9A-4EE3-8346-2A861CD1EAF3}" type="presParOf" srcId="{9DF34A14-7C35-4419-BEBB-4AFFAC00FDCE}" destId="{28C3D3E0-6E89-4A7D-846C-218D8E79992A}" srcOrd="1" destOrd="0" presId="urn:microsoft.com/office/officeart/2005/8/layout/orgChart1"/>
    <dgm:cxn modelId="{E04552B7-5B8C-4A47-B276-7007205643C0}" type="presParOf" srcId="{FC49B38E-AD09-4C9D-9D48-4258A5081DDF}" destId="{41BB881E-F902-4893-BB56-0C51BCD52608}" srcOrd="1" destOrd="0" presId="urn:microsoft.com/office/officeart/2005/8/layout/orgChart1"/>
    <dgm:cxn modelId="{CDBB8997-795B-46E9-82D1-FBC6D763974B}" type="presParOf" srcId="{FC49B38E-AD09-4C9D-9D48-4258A5081DDF}" destId="{4283B922-349B-4AFD-9439-828E52C11B6D}" srcOrd="2" destOrd="0" presId="urn:microsoft.com/office/officeart/2005/8/layout/orgChart1"/>
    <dgm:cxn modelId="{EF5D50C8-8FAD-4166-A4B5-A4B76DC68844}" type="presParOf" srcId="{4CCA9AD5-1A55-48D4-9876-908615195E64}" destId="{14437DFF-895F-49A6-8CBF-D5820361468E}" srcOrd="2" destOrd="0" presId="urn:microsoft.com/office/officeart/2005/8/layout/orgChart1"/>
    <dgm:cxn modelId="{5BBEA9C3-79A1-4F8F-84C0-E8DD5215DE1E}" type="presParOf" srcId="{4CCA9AD5-1A55-48D4-9876-908615195E64}" destId="{E52C2E61-E959-4239-8734-E8736145B2C0}" srcOrd="3" destOrd="0" presId="urn:microsoft.com/office/officeart/2005/8/layout/orgChart1"/>
    <dgm:cxn modelId="{A3E1CE4B-7076-4FDF-A1AE-55D92292AB52}" type="presParOf" srcId="{E52C2E61-E959-4239-8734-E8736145B2C0}" destId="{2FEA8110-C5C9-483C-80D6-B1A6DEB9FB24}" srcOrd="0" destOrd="0" presId="urn:microsoft.com/office/officeart/2005/8/layout/orgChart1"/>
    <dgm:cxn modelId="{AB63A850-DAB4-4719-B3C3-52B49C76C7A3}" type="presParOf" srcId="{2FEA8110-C5C9-483C-80D6-B1A6DEB9FB24}" destId="{F577F9AC-473D-44C3-938D-F1EC60718A5D}" srcOrd="0" destOrd="0" presId="urn:microsoft.com/office/officeart/2005/8/layout/orgChart1"/>
    <dgm:cxn modelId="{EB48CCD4-4C92-4D57-98BA-4E8E9AA95A8F}" type="presParOf" srcId="{2FEA8110-C5C9-483C-80D6-B1A6DEB9FB24}" destId="{0A744F75-E034-4730-8110-75E23261074C}" srcOrd="1" destOrd="0" presId="urn:microsoft.com/office/officeart/2005/8/layout/orgChart1"/>
    <dgm:cxn modelId="{AD782FA0-59D1-4D05-939A-BE4B82B3AD6C}" type="presParOf" srcId="{E52C2E61-E959-4239-8734-E8736145B2C0}" destId="{1F9D528C-C211-4BA1-8267-3CCC99F048EB}" srcOrd="1" destOrd="0" presId="urn:microsoft.com/office/officeart/2005/8/layout/orgChart1"/>
    <dgm:cxn modelId="{54D3E21D-B035-4482-8FD6-8F0BAE4DD540}" type="presParOf" srcId="{E52C2E61-E959-4239-8734-E8736145B2C0}" destId="{CD6B22CA-AC93-4431-A551-289DD3B8472C}" srcOrd="2" destOrd="0" presId="urn:microsoft.com/office/officeart/2005/8/layout/orgChart1"/>
    <dgm:cxn modelId="{88CFE57C-1544-453D-863E-863E3D9E96BB}" type="presParOf" srcId="{4CCA9AD5-1A55-48D4-9876-908615195E64}" destId="{00BE0F15-0EE7-456B-A43C-8CF9BB80DFF5}" srcOrd="4" destOrd="0" presId="urn:microsoft.com/office/officeart/2005/8/layout/orgChart1"/>
    <dgm:cxn modelId="{B542CBAB-C2FE-4D34-BFDD-C34BF87E7AE7}" type="presParOf" srcId="{4CCA9AD5-1A55-48D4-9876-908615195E64}" destId="{7FF1C7F1-15F8-43CE-B934-979FD24ADC9B}" srcOrd="5" destOrd="0" presId="urn:microsoft.com/office/officeart/2005/8/layout/orgChart1"/>
    <dgm:cxn modelId="{36F456A5-7C4C-4BFD-94EF-8B95F6599286}" type="presParOf" srcId="{7FF1C7F1-15F8-43CE-B934-979FD24ADC9B}" destId="{1859E383-7DFC-4E36-B68E-DF85D7361905}" srcOrd="0" destOrd="0" presId="urn:microsoft.com/office/officeart/2005/8/layout/orgChart1"/>
    <dgm:cxn modelId="{058B5F83-A7C3-45AC-BF5D-B7EA9894772C}" type="presParOf" srcId="{1859E383-7DFC-4E36-B68E-DF85D7361905}" destId="{077990A6-3E22-44A5-AB87-0CD886E0F9AC}" srcOrd="0" destOrd="0" presId="urn:microsoft.com/office/officeart/2005/8/layout/orgChart1"/>
    <dgm:cxn modelId="{26543E76-6F02-4ED7-8013-9EFDA778CA2B}" type="presParOf" srcId="{1859E383-7DFC-4E36-B68E-DF85D7361905}" destId="{64E47143-92F5-4145-ACE9-F8DEE21CAF9C}" srcOrd="1" destOrd="0" presId="urn:microsoft.com/office/officeart/2005/8/layout/orgChart1"/>
    <dgm:cxn modelId="{4BDF83C6-60E1-4E1A-BDDC-70B721144B0D}" type="presParOf" srcId="{7FF1C7F1-15F8-43CE-B934-979FD24ADC9B}" destId="{E573FA94-7BB3-4DC2-A056-7386377E84B2}" srcOrd="1" destOrd="0" presId="urn:microsoft.com/office/officeart/2005/8/layout/orgChart1"/>
    <dgm:cxn modelId="{4C951711-E344-4AEE-AA6C-C6403D557A99}" type="presParOf" srcId="{7FF1C7F1-15F8-43CE-B934-979FD24ADC9B}" destId="{C26B7853-3F91-4FB7-B13F-84A88C67BF3C}" srcOrd="2" destOrd="0" presId="urn:microsoft.com/office/officeart/2005/8/layout/orgChart1"/>
    <dgm:cxn modelId="{97D265DF-D418-4014-ADE9-9318C797A38D}" type="presParOf" srcId="{4CCA9AD5-1A55-48D4-9876-908615195E64}" destId="{50403CC9-7C9C-4AD2-8ED5-3C587F3AD87E}" srcOrd="6" destOrd="0" presId="urn:microsoft.com/office/officeart/2005/8/layout/orgChart1"/>
    <dgm:cxn modelId="{49DACDBE-46AC-43E6-9143-ABC847821176}" type="presParOf" srcId="{4CCA9AD5-1A55-48D4-9876-908615195E64}" destId="{8EE97D60-0CC9-43DF-9DFC-4B31B3553060}" srcOrd="7" destOrd="0" presId="urn:microsoft.com/office/officeart/2005/8/layout/orgChart1"/>
    <dgm:cxn modelId="{716743EE-FCDA-4802-A5B9-1D76D19B7D73}" type="presParOf" srcId="{8EE97D60-0CC9-43DF-9DFC-4B31B3553060}" destId="{02C58FC5-ED76-4051-89B6-D9AA9B00F85F}" srcOrd="0" destOrd="0" presId="urn:microsoft.com/office/officeart/2005/8/layout/orgChart1"/>
    <dgm:cxn modelId="{BD3ABB10-89D2-403D-8D22-80E01BB7B5FD}" type="presParOf" srcId="{02C58FC5-ED76-4051-89B6-D9AA9B00F85F}" destId="{E76554FA-74D2-47E9-8182-481D43AD048D}" srcOrd="0" destOrd="0" presId="urn:microsoft.com/office/officeart/2005/8/layout/orgChart1"/>
    <dgm:cxn modelId="{8EB33CAA-481F-4DB8-8247-0B2093467D1F}" type="presParOf" srcId="{02C58FC5-ED76-4051-89B6-D9AA9B00F85F}" destId="{C4C39DAB-B740-4BDF-B7DB-8205BE54AFDC}" srcOrd="1" destOrd="0" presId="urn:microsoft.com/office/officeart/2005/8/layout/orgChart1"/>
    <dgm:cxn modelId="{6338FBFD-32C9-403F-89A0-027718AE419B}" type="presParOf" srcId="{8EE97D60-0CC9-43DF-9DFC-4B31B3553060}" destId="{0511D7C6-E60A-4B95-90D1-D24EDE008DAA}" srcOrd="1" destOrd="0" presId="urn:microsoft.com/office/officeart/2005/8/layout/orgChart1"/>
    <dgm:cxn modelId="{D330B3B5-D9A6-4388-84E8-6B8E23FCF7B8}" type="presParOf" srcId="{8EE97D60-0CC9-43DF-9DFC-4B31B3553060}" destId="{0955E0B0-DE84-4299-89F0-F3A1B9D2B1FE}" srcOrd="2" destOrd="0" presId="urn:microsoft.com/office/officeart/2005/8/layout/orgChart1"/>
    <dgm:cxn modelId="{F04AF94C-E504-4C55-8020-CC66A3B07D5F}" type="presParOf" srcId="{624961BC-FAA6-40D8-B0C7-F9D45F1566E7}" destId="{FFE4895F-0D63-402B-BC3C-EAF52FB5CC7A}" srcOrd="2" destOrd="0" presId="urn:microsoft.com/office/officeart/2005/8/layout/orgChart1"/>
    <dgm:cxn modelId="{482E35C6-60CC-493E-B501-F61EC38DB6CE}" type="presParOf" srcId="{30F446B2-B052-4F67-81F5-F810E4FA2663}" destId="{1E075ABB-964E-4312-BB75-D38E43FB664F}" srcOrd="2" destOrd="0" presId="urn:microsoft.com/office/officeart/2005/8/layout/orgChart1"/>
    <dgm:cxn modelId="{EE75EEB4-863F-4E82-8C64-0ABE88D66825}" type="presParOf" srcId="{30F446B2-B052-4F67-81F5-F810E4FA2663}" destId="{0CDB6A2F-85ED-4CDD-BE34-1989DB00D9F8}" srcOrd="3" destOrd="0" presId="urn:microsoft.com/office/officeart/2005/8/layout/orgChart1"/>
    <dgm:cxn modelId="{BDBB482B-BD92-4375-9A6D-3E93A0610F46}" type="presParOf" srcId="{0CDB6A2F-85ED-4CDD-BE34-1989DB00D9F8}" destId="{56F84CDC-6A6D-4F24-9851-C1160F1B3534}" srcOrd="0" destOrd="0" presId="urn:microsoft.com/office/officeart/2005/8/layout/orgChart1"/>
    <dgm:cxn modelId="{2E914370-EC5A-46ED-8499-412CCFD9B1C5}" type="presParOf" srcId="{56F84CDC-6A6D-4F24-9851-C1160F1B3534}" destId="{39A14509-1BD4-42D6-BC7A-C4235BFD47F4}" srcOrd="0" destOrd="0" presId="urn:microsoft.com/office/officeart/2005/8/layout/orgChart1"/>
    <dgm:cxn modelId="{7434F3C0-D542-4B68-8CBA-523E1F987157}" type="presParOf" srcId="{56F84CDC-6A6D-4F24-9851-C1160F1B3534}" destId="{EE50B30E-828B-4AEA-A6C1-A114B18919AA}" srcOrd="1" destOrd="0" presId="urn:microsoft.com/office/officeart/2005/8/layout/orgChart1"/>
    <dgm:cxn modelId="{97CF8D39-C006-43ED-BD38-E7CD2FF01079}" type="presParOf" srcId="{0CDB6A2F-85ED-4CDD-BE34-1989DB00D9F8}" destId="{24E061FA-4EAE-4941-B643-78A84913E538}" srcOrd="1" destOrd="0" presId="urn:microsoft.com/office/officeart/2005/8/layout/orgChart1"/>
    <dgm:cxn modelId="{FF0E571F-DDD9-48C0-B849-AD7E03FA3B6A}" type="presParOf" srcId="{24E061FA-4EAE-4941-B643-78A84913E538}" destId="{245F0499-C053-4E5D-94E1-23E58C3807BA}" srcOrd="0" destOrd="0" presId="urn:microsoft.com/office/officeart/2005/8/layout/orgChart1"/>
    <dgm:cxn modelId="{0879EDB0-FA11-4738-8DE1-9B73450627D0}" type="presParOf" srcId="{24E061FA-4EAE-4941-B643-78A84913E538}" destId="{A9774AFA-CDD9-4871-ABE6-754A8556377C}" srcOrd="1" destOrd="0" presId="urn:microsoft.com/office/officeart/2005/8/layout/orgChart1"/>
    <dgm:cxn modelId="{0E61649B-D88A-4828-A398-C27A4B8DDBA3}" type="presParOf" srcId="{A9774AFA-CDD9-4871-ABE6-754A8556377C}" destId="{FFF1A7CF-22D7-4C7C-8B61-E30EF3B75875}" srcOrd="0" destOrd="0" presId="urn:microsoft.com/office/officeart/2005/8/layout/orgChart1"/>
    <dgm:cxn modelId="{1F3908AB-022C-466F-B83C-0BCD9BE45EC3}" type="presParOf" srcId="{FFF1A7CF-22D7-4C7C-8B61-E30EF3B75875}" destId="{20211A0C-867F-465D-AFF2-F807D1CB48BC}" srcOrd="0" destOrd="0" presId="urn:microsoft.com/office/officeart/2005/8/layout/orgChart1"/>
    <dgm:cxn modelId="{C329407C-7119-4F4E-923A-1607AAE698B4}" type="presParOf" srcId="{FFF1A7CF-22D7-4C7C-8B61-E30EF3B75875}" destId="{8C5BE5D6-147B-4A4A-A10A-836DE480C26E}" srcOrd="1" destOrd="0" presId="urn:microsoft.com/office/officeart/2005/8/layout/orgChart1"/>
    <dgm:cxn modelId="{D7E8001C-3E01-407C-8C90-AF298839698E}" type="presParOf" srcId="{A9774AFA-CDD9-4871-ABE6-754A8556377C}" destId="{97FBD796-E1C0-4197-9F99-A57B462506B0}" srcOrd="1" destOrd="0" presId="urn:microsoft.com/office/officeart/2005/8/layout/orgChart1"/>
    <dgm:cxn modelId="{DD9A3F62-64DA-49D2-95FB-78ACB410CFEF}" type="presParOf" srcId="{A9774AFA-CDD9-4871-ABE6-754A8556377C}" destId="{1A688019-3702-4D03-B8E5-E4A397F114DA}" srcOrd="2" destOrd="0" presId="urn:microsoft.com/office/officeart/2005/8/layout/orgChart1"/>
    <dgm:cxn modelId="{118BD320-2978-4FDE-9609-BBD10720686B}" type="presParOf" srcId="{24E061FA-4EAE-4941-B643-78A84913E538}" destId="{2E512AA1-042F-49F5-9BD9-AE2B190EA328}" srcOrd="2" destOrd="0" presId="urn:microsoft.com/office/officeart/2005/8/layout/orgChart1"/>
    <dgm:cxn modelId="{B83347B0-80E2-49CC-A1A3-A4EF3EA970D6}" type="presParOf" srcId="{24E061FA-4EAE-4941-B643-78A84913E538}" destId="{FF62F6B3-4272-4E05-8454-F8DD05E29EB5}" srcOrd="3" destOrd="0" presId="urn:microsoft.com/office/officeart/2005/8/layout/orgChart1"/>
    <dgm:cxn modelId="{208A9369-E6BF-4BE4-A68D-A48B3F53EDBD}" type="presParOf" srcId="{FF62F6B3-4272-4E05-8454-F8DD05E29EB5}" destId="{0673F635-F44A-4D4D-8791-2C9A1E4B64B9}" srcOrd="0" destOrd="0" presId="urn:microsoft.com/office/officeart/2005/8/layout/orgChart1"/>
    <dgm:cxn modelId="{C4CCBB26-8859-4460-B9E7-A6393CAA0052}" type="presParOf" srcId="{0673F635-F44A-4D4D-8791-2C9A1E4B64B9}" destId="{EA785FE6-B386-4B47-A3DB-E1B1D767D0F8}" srcOrd="0" destOrd="0" presId="urn:microsoft.com/office/officeart/2005/8/layout/orgChart1"/>
    <dgm:cxn modelId="{790A46FC-C86D-46EA-8625-1B283332E3E5}" type="presParOf" srcId="{0673F635-F44A-4D4D-8791-2C9A1E4B64B9}" destId="{E3B684A9-62D9-43C1-A760-DEF5F7EDA4C5}" srcOrd="1" destOrd="0" presId="urn:microsoft.com/office/officeart/2005/8/layout/orgChart1"/>
    <dgm:cxn modelId="{6EF5C545-B893-479E-9E35-0CA0CDF765FD}" type="presParOf" srcId="{FF62F6B3-4272-4E05-8454-F8DD05E29EB5}" destId="{45CCC27B-EE44-4CDC-80DD-528A1C31EFDC}" srcOrd="1" destOrd="0" presId="urn:microsoft.com/office/officeart/2005/8/layout/orgChart1"/>
    <dgm:cxn modelId="{27B6A55F-AAF8-4BF7-B89E-4C6AF5B2ECB3}" type="presParOf" srcId="{FF62F6B3-4272-4E05-8454-F8DD05E29EB5}" destId="{C208F5E0-E0EA-4EC0-A28F-70B683DA6B78}" srcOrd="2" destOrd="0" presId="urn:microsoft.com/office/officeart/2005/8/layout/orgChart1"/>
    <dgm:cxn modelId="{6E9A2994-F0F7-482D-97A9-5CB60523F0C6}" type="presParOf" srcId="{24E061FA-4EAE-4941-B643-78A84913E538}" destId="{019ADEB1-1C35-4ACE-AF7A-FC8E9B25D8AA}" srcOrd="4" destOrd="0" presId="urn:microsoft.com/office/officeart/2005/8/layout/orgChart1"/>
    <dgm:cxn modelId="{AFC90FA9-25F8-4B15-8713-B02B4A437FF0}" type="presParOf" srcId="{24E061FA-4EAE-4941-B643-78A84913E538}" destId="{90DFB24E-5018-4E22-A756-9E71757612B3}" srcOrd="5" destOrd="0" presId="urn:microsoft.com/office/officeart/2005/8/layout/orgChart1"/>
    <dgm:cxn modelId="{BA2DFB8F-AC80-4F5C-9531-4679253DA8DF}" type="presParOf" srcId="{90DFB24E-5018-4E22-A756-9E71757612B3}" destId="{F44B1EB6-5093-4FF5-8F4E-759FE2715ECF}" srcOrd="0" destOrd="0" presId="urn:microsoft.com/office/officeart/2005/8/layout/orgChart1"/>
    <dgm:cxn modelId="{79A9BB64-EE87-4B38-9360-39373C76833F}" type="presParOf" srcId="{F44B1EB6-5093-4FF5-8F4E-759FE2715ECF}" destId="{236A1CCA-F938-4B7C-9E38-556A2FEC0EED}" srcOrd="0" destOrd="0" presId="urn:microsoft.com/office/officeart/2005/8/layout/orgChart1"/>
    <dgm:cxn modelId="{DF1A5965-6D3E-4F8D-A879-D55BB793F289}" type="presParOf" srcId="{F44B1EB6-5093-4FF5-8F4E-759FE2715ECF}" destId="{556D07B1-DC95-499E-96C6-7C8709AF283C}" srcOrd="1" destOrd="0" presId="urn:microsoft.com/office/officeart/2005/8/layout/orgChart1"/>
    <dgm:cxn modelId="{D9183A18-C0AA-4F27-8402-FBE0E0FEFE94}" type="presParOf" srcId="{90DFB24E-5018-4E22-A756-9E71757612B3}" destId="{BD658153-37DC-4B56-B86F-AF1C2820592E}" srcOrd="1" destOrd="0" presId="urn:microsoft.com/office/officeart/2005/8/layout/orgChart1"/>
    <dgm:cxn modelId="{687303D4-0596-4C03-8AE8-61705E053B42}" type="presParOf" srcId="{90DFB24E-5018-4E22-A756-9E71757612B3}" destId="{81090685-31BF-4EBA-9293-8357F1CCB9AA}" srcOrd="2" destOrd="0" presId="urn:microsoft.com/office/officeart/2005/8/layout/orgChart1"/>
    <dgm:cxn modelId="{25C9AE8A-CEFB-43CB-8230-651C4B51C382}" type="presParOf" srcId="{24E061FA-4EAE-4941-B643-78A84913E538}" destId="{EAB339B2-7E1F-485E-A734-8BB4A7A6E027}" srcOrd="6" destOrd="0" presId="urn:microsoft.com/office/officeart/2005/8/layout/orgChart1"/>
    <dgm:cxn modelId="{848258B9-7307-4D4A-9D7F-E78FAB2C901D}" type="presParOf" srcId="{24E061FA-4EAE-4941-B643-78A84913E538}" destId="{CF47DF47-F196-4355-82C2-8B3C31D1811B}" srcOrd="7" destOrd="0" presId="urn:microsoft.com/office/officeart/2005/8/layout/orgChart1"/>
    <dgm:cxn modelId="{EBACE92C-2B7D-4EFD-810F-95ED07848196}" type="presParOf" srcId="{CF47DF47-F196-4355-82C2-8B3C31D1811B}" destId="{2C2397E9-EBA1-4D45-9375-BAFF4341CA14}" srcOrd="0" destOrd="0" presId="urn:microsoft.com/office/officeart/2005/8/layout/orgChart1"/>
    <dgm:cxn modelId="{3EA91E40-AB76-4019-8EFB-6A041A466580}" type="presParOf" srcId="{2C2397E9-EBA1-4D45-9375-BAFF4341CA14}" destId="{397EB395-B854-497C-A4C6-E529CB783BD8}" srcOrd="0" destOrd="0" presId="urn:microsoft.com/office/officeart/2005/8/layout/orgChart1"/>
    <dgm:cxn modelId="{8454E68E-38E9-44C3-9966-5C4B4A56B52B}" type="presParOf" srcId="{2C2397E9-EBA1-4D45-9375-BAFF4341CA14}" destId="{A73EE58C-D84F-4210-A916-E471FD919B98}" srcOrd="1" destOrd="0" presId="urn:microsoft.com/office/officeart/2005/8/layout/orgChart1"/>
    <dgm:cxn modelId="{A257137D-50C4-494F-BEE9-20902DA76BF4}" type="presParOf" srcId="{CF47DF47-F196-4355-82C2-8B3C31D1811B}" destId="{B354B6A1-6869-4AF6-BBFF-65FC42E17FE3}" srcOrd="1" destOrd="0" presId="urn:microsoft.com/office/officeart/2005/8/layout/orgChart1"/>
    <dgm:cxn modelId="{ABC5E264-9F94-4E2B-BAEC-DB60B03E156E}" type="presParOf" srcId="{CF47DF47-F196-4355-82C2-8B3C31D1811B}" destId="{384CF4E2-9D55-4D0A-BD89-8C47395ED029}" srcOrd="2" destOrd="0" presId="urn:microsoft.com/office/officeart/2005/8/layout/orgChart1"/>
    <dgm:cxn modelId="{1C1A1746-923E-4EC2-89C2-D51BFE59E8D9}" type="presParOf" srcId="{0CDB6A2F-85ED-4CDD-BE34-1989DB00D9F8}" destId="{20D177E9-87CD-4502-BDFE-61C8B86EEE46}" srcOrd="2" destOrd="0" presId="urn:microsoft.com/office/officeart/2005/8/layout/orgChart1"/>
    <dgm:cxn modelId="{0D4B4E7C-D9C9-458D-82E8-058A5C0C5A5C}" type="presParOf" srcId="{30F446B2-B052-4F67-81F5-F810E4FA2663}" destId="{5D41D241-CE71-41FF-8446-3E80F452E680}" srcOrd="4" destOrd="0" presId="urn:microsoft.com/office/officeart/2005/8/layout/orgChart1"/>
    <dgm:cxn modelId="{46975D00-01A4-4ECA-943B-274DE749B689}" type="presParOf" srcId="{30F446B2-B052-4F67-81F5-F810E4FA2663}" destId="{CDDF803A-017E-43CB-8897-72AD503ACD88}" srcOrd="5" destOrd="0" presId="urn:microsoft.com/office/officeart/2005/8/layout/orgChart1"/>
    <dgm:cxn modelId="{DA7D44B0-DC98-4441-9077-03FA8E92F203}" type="presParOf" srcId="{CDDF803A-017E-43CB-8897-72AD503ACD88}" destId="{629E79E7-2029-46B0-8892-FC3FEDDECCC0}" srcOrd="0" destOrd="0" presId="urn:microsoft.com/office/officeart/2005/8/layout/orgChart1"/>
    <dgm:cxn modelId="{828C9D8E-0FC1-44EB-8939-2C5B6A0B360A}" type="presParOf" srcId="{629E79E7-2029-46B0-8892-FC3FEDDECCC0}" destId="{C89FC589-A83A-4C14-99B2-FCE09B598C85}" srcOrd="0" destOrd="0" presId="urn:microsoft.com/office/officeart/2005/8/layout/orgChart1"/>
    <dgm:cxn modelId="{7A0839AC-8EC5-43D2-AB4F-A833987FF07C}" type="presParOf" srcId="{629E79E7-2029-46B0-8892-FC3FEDDECCC0}" destId="{4254E14D-4F28-4C46-8A60-4021536C7A19}" srcOrd="1" destOrd="0" presId="urn:microsoft.com/office/officeart/2005/8/layout/orgChart1"/>
    <dgm:cxn modelId="{2BF83077-3811-4A84-BE5D-6A4E2AB70A5D}" type="presParOf" srcId="{CDDF803A-017E-43CB-8897-72AD503ACD88}" destId="{FF1252B1-3768-45ED-ACEC-5FECBAF70BD3}" srcOrd="1" destOrd="0" presId="urn:microsoft.com/office/officeart/2005/8/layout/orgChart1"/>
    <dgm:cxn modelId="{B0A0B729-91AC-4795-A893-7BBB648861FA}" type="presParOf" srcId="{CDDF803A-017E-43CB-8897-72AD503ACD88}" destId="{76536E99-BFBC-4FB3-8397-393DE07B450A}" srcOrd="2" destOrd="0" presId="urn:microsoft.com/office/officeart/2005/8/layout/orgChart1"/>
    <dgm:cxn modelId="{3632F9BD-FE08-4627-AA79-73DBCB6355E7}" type="presParOf" srcId="{30F446B2-B052-4F67-81F5-F810E4FA2663}" destId="{698CD55E-703B-43D6-8ADC-886627482F80}" srcOrd="6" destOrd="0" presId="urn:microsoft.com/office/officeart/2005/8/layout/orgChart1"/>
    <dgm:cxn modelId="{E469851B-371F-4A97-97BE-718B5D1A25FB}" type="presParOf" srcId="{30F446B2-B052-4F67-81F5-F810E4FA2663}" destId="{4C66B689-FF60-4705-9951-1B4D90B09BE9}" srcOrd="7" destOrd="0" presId="urn:microsoft.com/office/officeart/2005/8/layout/orgChart1"/>
    <dgm:cxn modelId="{DAA79AD2-3A6A-4949-B0FB-604DA2201211}" type="presParOf" srcId="{4C66B689-FF60-4705-9951-1B4D90B09BE9}" destId="{7464AD34-B3AE-41AC-9872-E984E1259556}" srcOrd="0" destOrd="0" presId="urn:microsoft.com/office/officeart/2005/8/layout/orgChart1"/>
    <dgm:cxn modelId="{10C0E8B0-CE78-4800-B82F-7513E803B9BD}" type="presParOf" srcId="{7464AD34-B3AE-41AC-9872-E984E1259556}" destId="{F499E8DB-C1BA-421F-9E8E-F3E78A5C1EC7}" srcOrd="0" destOrd="0" presId="urn:microsoft.com/office/officeart/2005/8/layout/orgChart1"/>
    <dgm:cxn modelId="{67DDD685-31DE-4A91-8559-E4DBDF700CC2}" type="presParOf" srcId="{7464AD34-B3AE-41AC-9872-E984E1259556}" destId="{150F5718-AF02-4F81-8B2B-538D160987A9}" srcOrd="1" destOrd="0" presId="urn:microsoft.com/office/officeart/2005/8/layout/orgChart1"/>
    <dgm:cxn modelId="{38A86384-B73F-40B1-8120-6A93D5F1B6F5}" type="presParOf" srcId="{4C66B689-FF60-4705-9951-1B4D90B09BE9}" destId="{E0A35754-7E34-40CB-9B0D-C53C45A63AB3}" srcOrd="1" destOrd="0" presId="urn:microsoft.com/office/officeart/2005/8/layout/orgChart1"/>
    <dgm:cxn modelId="{8FE92DF3-5962-4653-92E1-AC8B8A8A5D37}" type="presParOf" srcId="{4C66B689-FF60-4705-9951-1B4D90B09BE9}" destId="{AAFF69A5-87AF-4197-B951-A6098AD2AF57}" srcOrd="2" destOrd="0" presId="urn:microsoft.com/office/officeart/2005/8/layout/orgChart1"/>
    <dgm:cxn modelId="{B3703846-0660-42F6-8C80-024D817CF392}" type="presParOf" srcId="{3F3EF7A4-EE4F-41B3-A37C-4971AA0B16F6}" destId="{C913109E-C1D8-4508-A94C-583B538B76E5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98CD55E-703B-43D6-8ADC-886627482F80}">
      <dsp:nvSpPr>
        <dsp:cNvPr id="0" name=""/>
        <dsp:cNvSpPr/>
      </dsp:nvSpPr>
      <dsp:spPr>
        <a:xfrm>
          <a:off x="2479500" y="494406"/>
          <a:ext cx="1793634" cy="2075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3763"/>
              </a:lnTo>
              <a:lnTo>
                <a:pt x="1793634" y="103763"/>
              </a:lnTo>
              <a:lnTo>
                <a:pt x="1793634" y="207527"/>
              </a:lnTo>
            </a:path>
          </a:pathLst>
        </a:custGeom>
        <a:noFill/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D41D241-CE71-41FF-8446-3E80F452E680}">
      <dsp:nvSpPr>
        <dsp:cNvPr id="0" name=""/>
        <dsp:cNvSpPr/>
      </dsp:nvSpPr>
      <dsp:spPr>
        <a:xfrm>
          <a:off x="2479500" y="494406"/>
          <a:ext cx="597878" cy="2075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3763"/>
              </a:lnTo>
              <a:lnTo>
                <a:pt x="597878" y="103763"/>
              </a:lnTo>
              <a:lnTo>
                <a:pt x="597878" y="207527"/>
              </a:lnTo>
            </a:path>
          </a:pathLst>
        </a:custGeom>
        <a:noFill/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B339B2-7E1F-485E-A734-8BB4A7A6E027}">
      <dsp:nvSpPr>
        <dsp:cNvPr id="0" name=""/>
        <dsp:cNvSpPr/>
      </dsp:nvSpPr>
      <dsp:spPr>
        <a:xfrm>
          <a:off x="1486330" y="1196048"/>
          <a:ext cx="148234" cy="255951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559511"/>
              </a:lnTo>
              <a:lnTo>
                <a:pt x="148234" y="2559511"/>
              </a:lnTo>
            </a:path>
          </a:pathLst>
        </a:custGeom>
        <a:noFill/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19ADEB1-1C35-4ACE-AF7A-FC8E9B25D8AA}">
      <dsp:nvSpPr>
        <dsp:cNvPr id="0" name=""/>
        <dsp:cNvSpPr/>
      </dsp:nvSpPr>
      <dsp:spPr>
        <a:xfrm>
          <a:off x="1486330" y="1196048"/>
          <a:ext cx="148234" cy="18578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857869"/>
              </a:lnTo>
              <a:lnTo>
                <a:pt x="148234" y="1857869"/>
              </a:lnTo>
            </a:path>
          </a:pathLst>
        </a:custGeom>
        <a:noFill/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512AA1-042F-49F5-9BD9-AE2B190EA328}">
      <dsp:nvSpPr>
        <dsp:cNvPr id="0" name=""/>
        <dsp:cNvSpPr/>
      </dsp:nvSpPr>
      <dsp:spPr>
        <a:xfrm>
          <a:off x="1486330" y="1196048"/>
          <a:ext cx="148234" cy="11562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56227"/>
              </a:lnTo>
              <a:lnTo>
                <a:pt x="148234" y="1156227"/>
              </a:lnTo>
            </a:path>
          </a:pathLst>
        </a:custGeom>
        <a:noFill/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45F0499-C053-4E5D-94E1-23E58C3807BA}">
      <dsp:nvSpPr>
        <dsp:cNvPr id="0" name=""/>
        <dsp:cNvSpPr/>
      </dsp:nvSpPr>
      <dsp:spPr>
        <a:xfrm>
          <a:off x="1486330" y="1196048"/>
          <a:ext cx="148234" cy="45458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54585"/>
              </a:lnTo>
              <a:lnTo>
                <a:pt x="148234" y="454585"/>
              </a:lnTo>
            </a:path>
          </a:pathLst>
        </a:custGeom>
        <a:noFill/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E075ABB-964E-4312-BB75-D38E43FB664F}">
      <dsp:nvSpPr>
        <dsp:cNvPr id="0" name=""/>
        <dsp:cNvSpPr/>
      </dsp:nvSpPr>
      <dsp:spPr>
        <a:xfrm>
          <a:off x="1881621" y="494406"/>
          <a:ext cx="597878" cy="207527"/>
        </a:xfrm>
        <a:custGeom>
          <a:avLst/>
          <a:gdLst/>
          <a:ahLst/>
          <a:cxnLst/>
          <a:rect l="0" t="0" r="0" b="0"/>
          <a:pathLst>
            <a:path>
              <a:moveTo>
                <a:pt x="597878" y="0"/>
              </a:moveTo>
              <a:lnTo>
                <a:pt x="597878" y="103763"/>
              </a:lnTo>
              <a:lnTo>
                <a:pt x="0" y="103763"/>
              </a:lnTo>
              <a:lnTo>
                <a:pt x="0" y="207527"/>
              </a:lnTo>
            </a:path>
          </a:pathLst>
        </a:custGeom>
        <a:noFill/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0403CC9-7C9C-4AD2-8ED5-3C587F3AD87E}">
      <dsp:nvSpPr>
        <dsp:cNvPr id="0" name=""/>
        <dsp:cNvSpPr/>
      </dsp:nvSpPr>
      <dsp:spPr>
        <a:xfrm>
          <a:off x="290573" y="1196048"/>
          <a:ext cx="148234" cy="255951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559511"/>
              </a:lnTo>
              <a:lnTo>
                <a:pt x="148234" y="2559511"/>
              </a:lnTo>
            </a:path>
          </a:pathLst>
        </a:custGeom>
        <a:noFill/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0BE0F15-0EE7-456B-A43C-8CF9BB80DFF5}">
      <dsp:nvSpPr>
        <dsp:cNvPr id="0" name=""/>
        <dsp:cNvSpPr/>
      </dsp:nvSpPr>
      <dsp:spPr>
        <a:xfrm>
          <a:off x="290573" y="1196048"/>
          <a:ext cx="148234" cy="18578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857869"/>
              </a:lnTo>
              <a:lnTo>
                <a:pt x="148234" y="1857869"/>
              </a:lnTo>
            </a:path>
          </a:pathLst>
        </a:custGeom>
        <a:noFill/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4437DFF-895F-49A6-8CBF-D5820361468E}">
      <dsp:nvSpPr>
        <dsp:cNvPr id="0" name=""/>
        <dsp:cNvSpPr/>
      </dsp:nvSpPr>
      <dsp:spPr>
        <a:xfrm>
          <a:off x="290573" y="1196048"/>
          <a:ext cx="148234" cy="11562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56227"/>
              </a:lnTo>
              <a:lnTo>
                <a:pt x="148234" y="1156227"/>
              </a:lnTo>
            </a:path>
          </a:pathLst>
        </a:custGeom>
        <a:noFill/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4E60166-486A-419C-808B-C1EAF6696667}">
      <dsp:nvSpPr>
        <dsp:cNvPr id="0" name=""/>
        <dsp:cNvSpPr/>
      </dsp:nvSpPr>
      <dsp:spPr>
        <a:xfrm>
          <a:off x="290573" y="1196048"/>
          <a:ext cx="148234" cy="45458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54585"/>
              </a:lnTo>
              <a:lnTo>
                <a:pt x="148234" y="454585"/>
              </a:lnTo>
            </a:path>
          </a:pathLst>
        </a:custGeom>
        <a:noFill/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89584E-52E6-42D8-B1BB-1DB9AB92E57E}">
      <dsp:nvSpPr>
        <dsp:cNvPr id="0" name=""/>
        <dsp:cNvSpPr/>
      </dsp:nvSpPr>
      <dsp:spPr>
        <a:xfrm>
          <a:off x="685865" y="494406"/>
          <a:ext cx="1793634" cy="207527"/>
        </a:xfrm>
        <a:custGeom>
          <a:avLst/>
          <a:gdLst/>
          <a:ahLst/>
          <a:cxnLst/>
          <a:rect l="0" t="0" r="0" b="0"/>
          <a:pathLst>
            <a:path>
              <a:moveTo>
                <a:pt x="1793634" y="0"/>
              </a:moveTo>
              <a:lnTo>
                <a:pt x="1793634" y="103763"/>
              </a:lnTo>
              <a:lnTo>
                <a:pt x="0" y="103763"/>
              </a:lnTo>
              <a:lnTo>
                <a:pt x="0" y="207527"/>
              </a:lnTo>
            </a:path>
          </a:pathLst>
        </a:custGeom>
        <a:noFill/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A9DC51A-0F04-4FCD-8B9C-45061AA0C418}">
      <dsp:nvSpPr>
        <dsp:cNvPr id="0" name=""/>
        <dsp:cNvSpPr/>
      </dsp:nvSpPr>
      <dsp:spPr>
        <a:xfrm>
          <a:off x="1985385" y="291"/>
          <a:ext cx="988228" cy="49411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300" kern="1200"/>
            <a:t>中原大學</a:t>
          </a:r>
        </a:p>
      </dsp:txBody>
      <dsp:txXfrm>
        <a:off x="1985385" y="291"/>
        <a:ext cx="988228" cy="494114"/>
      </dsp:txXfrm>
    </dsp:sp>
    <dsp:sp modelId="{21B11CEE-5717-43EB-8ED5-93E1A6CA673E}">
      <dsp:nvSpPr>
        <dsp:cNvPr id="0" name=""/>
        <dsp:cNvSpPr/>
      </dsp:nvSpPr>
      <dsp:spPr>
        <a:xfrm>
          <a:off x="191751" y="701934"/>
          <a:ext cx="988228" cy="494114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300" kern="1200"/>
            <a:t>影片介紹</a:t>
          </a:r>
        </a:p>
      </dsp:txBody>
      <dsp:txXfrm>
        <a:off x="191751" y="701934"/>
        <a:ext cx="988228" cy="494114"/>
      </dsp:txXfrm>
    </dsp:sp>
    <dsp:sp modelId="{D0344072-5363-4296-BFEC-B737D861763B}">
      <dsp:nvSpPr>
        <dsp:cNvPr id="0" name=""/>
        <dsp:cNvSpPr/>
      </dsp:nvSpPr>
      <dsp:spPr>
        <a:xfrm>
          <a:off x="438808" y="1403576"/>
          <a:ext cx="988228" cy="494114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300" kern="1200"/>
            <a:t>故事情節</a:t>
          </a:r>
        </a:p>
      </dsp:txBody>
      <dsp:txXfrm>
        <a:off x="438808" y="1403576"/>
        <a:ext cx="988228" cy="494114"/>
      </dsp:txXfrm>
    </dsp:sp>
    <dsp:sp modelId="{F577F9AC-473D-44C3-938D-F1EC60718A5D}">
      <dsp:nvSpPr>
        <dsp:cNvPr id="0" name=""/>
        <dsp:cNvSpPr/>
      </dsp:nvSpPr>
      <dsp:spPr>
        <a:xfrm>
          <a:off x="438808" y="2105218"/>
          <a:ext cx="988228" cy="494114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300" kern="1200"/>
            <a:t>影片</a:t>
          </a:r>
        </a:p>
      </dsp:txBody>
      <dsp:txXfrm>
        <a:off x="438808" y="2105218"/>
        <a:ext cx="988228" cy="494114"/>
      </dsp:txXfrm>
    </dsp:sp>
    <dsp:sp modelId="{077990A6-3E22-44A5-AB87-0CD886E0F9AC}">
      <dsp:nvSpPr>
        <dsp:cNvPr id="0" name=""/>
        <dsp:cNvSpPr/>
      </dsp:nvSpPr>
      <dsp:spPr>
        <a:xfrm>
          <a:off x="438808" y="2806860"/>
          <a:ext cx="988228" cy="494114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300" kern="1200"/>
            <a:t>拍攝過程</a:t>
          </a:r>
        </a:p>
      </dsp:txBody>
      <dsp:txXfrm>
        <a:off x="438808" y="2806860"/>
        <a:ext cx="988228" cy="494114"/>
      </dsp:txXfrm>
    </dsp:sp>
    <dsp:sp modelId="{E76554FA-74D2-47E9-8182-481D43AD048D}">
      <dsp:nvSpPr>
        <dsp:cNvPr id="0" name=""/>
        <dsp:cNvSpPr/>
      </dsp:nvSpPr>
      <dsp:spPr>
        <a:xfrm>
          <a:off x="438808" y="3508502"/>
          <a:ext cx="988228" cy="494114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300" kern="1200"/>
            <a:t>花絮</a:t>
          </a:r>
        </a:p>
      </dsp:txBody>
      <dsp:txXfrm>
        <a:off x="438808" y="3508502"/>
        <a:ext cx="988228" cy="494114"/>
      </dsp:txXfrm>
    </dsp:sp>
    <dsp:sp modelId="{39A14509-1BD4-42D6-BC7A-C4235BFD47F4}">
      <dsp:nvSpPr>
        <dsp:cNvPr id="0" name=""/>
        <dsp:cNvSpPr/>
      </dsp:nvSpPr>
      <dsp:spPr>
        <a:xfrm>
          <a:off x="1387507" y="701934"/>
          <a:ext cx="988228" cy="494114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300" kern="1200"/>
            <a:t>藝文活動</a:t>
          </a:r>
        </a:p>
      </dsp:txBody>
      <dsp:txXfrm>
        <a:off x="1387507" y="701934"/>
        <a:ext cx="988228" cy="494114"/>
      </dsp:txXfrm>
    </dsp:sp>
    <dsp:sp modelId="{20211A0C-867F-465D-AFF2-F807D1CB48BC}">
      <dsp:nvSpPr>
        <dsp:cNvPr id="0" name=""/>
        <dsp:cNvSpPr/>
      </dsp:nvSpPr>
      <dsp:spPr>
        <a:xfrm>
          <a:off x="1634564" y="1403576"/>
          <a:ext cx="988228" cy="494114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300" kern="1200"/>
            <a:t>風雅頌</a:t>
          </a:r>
        </a:p>
      </dsp:txBody>
      <dsp:txXfrm>
        <a:off x="1634564" y="1403576"/>
        <a:ext cx="988228" cy="494114"/>
      </dsp:txXfrm>
    </dsp:sp>
    <dsp:sp modelId="{EA785FE6-B386-4B47-A3DB-E1B1D767D0F8}">
      <dsp:nvSpPr>
        <dsp:cNvPr id="0" name=""/>
        <dsp:cNvSpPr/>
      </dsp:nvSpPr>
      <dsp:spPr>
        <a:xfrm>
          <a:off x="1634564" y="2105218"/>
          <a:ext cx="988228" cy="494114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300" kern="1200"/>
            <a:t>藝文中心</a:t>
          </a:r>
        </a:p>
      </dsp:txBody>
      <dsp:txXfrm>
        <a:off x="1634564" y="2105218"/>
        <a:ext cx="988228" cy="494114"/>
      </dsp:txXfrm>
    </dsp:sp>
    <dsp:sp modelId="{236A1CCA-F938-4B7C-9E38-556A2FEC0EED}">
      <dsp:nvSpPr>
        <dsp:cNvPr id="0" name=""/>
        <dsp:cNvSpPr/>
      </dsp:nvSpPr>
      <dsp:spPr>
        <a:xfrm>
          <a:off x="1634564" y="2806860"/>
          <a:ext cx="988228" cy="494114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300" kern="1200"/>
            <a:t>活動中心</a:t>
          </a:r>
          <a:endParaRPr lang="en-US" altLang="zh-TW" sz="1300" kern="1200"/>
        </a:p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300" kern="1200"/>
            <a:t>音樂廳</a:t>
          </a:r>
        </a:p>
      </dsp:txBody>
      <dsp:txXfrm>
        <a:off x="1634564" y="2806860"/>
        <a:ext cx="988228" cy="494114"/>
      </dsp:txXfrm>
    </dsp:sp>
    <dsp:sp modelId="{397EB395-B854-497C-A4C6-E529CB783BD8}">
      <dsp:nvSpPr>
        <dsp:cNvPr id="0" name=""/>
        <dsp:cNvSpPr/>
      </dsp:nvSpPr>
      <dsp:spPr>
        <a:xfrm>
          <a:off x="1634564" y="3508502"/>
          <a:ext cx="988228" cy="494114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300" kern="1200"/>
            <a:t>知行領航館</a:t>
          </a:r>
        </a:p>
      </dsp:txBody>
      <dsp:txXfrm>
        <a:off x="1634564" y="3508502"/>
        <a:ext cx="988228" cy="494114"/>
      </dsp:txXfrm>
    </dsp:sp>
    <dsp:sp modelId="{C89FC589-A83A-4C14-99B2-FCE09B598C85}">
      <dsp:nvSpPr>
        <dsp:cNvPr id="0" name=""/>
        <dsp:cNvSpPr/>
      </dsp:nvSpPr>
      <dsp:spPr>
        <a:xfrm>
          <a:off x="2583263" y="701934"/>
          <a:ext cx="988228" cy="494114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300" kern="1200"/>
            <a:t>關於我們</a:t>
          </a:r>
        </a:p>
      </dsp:txBody>
      <dsp:txXfrm>
        <a:off x="2583263" y="701934"/>
        <a:ext cx="988228" cy="494114"/>
      </dsp:txXfrm>
    </dsp:sp>
    <dsp:sp modelId="{F499E8DB-C1BA-421F-9E8E-F3E78A5C1EC7}">
      <dsp:nvSpPr>
        <dsp:cNvPr id="0" name=""/>
        <dsp:cNvSpPr/>
      </dsp:nvSpPr>
      <dsp:spPr>
        <a:xfrm>
          <a:off x="3779020" y="701934"/>
          <a:ext cx="988228" cy="494114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300" kern="1200"/>
            <a:t>聯絡資訊</a:t>
          </a:r>
        </a:p>
      </dsp:txBody>
      <dsp:txXfrm>
        <a:off x="3779020" y="701934"/>
        <a:ext cx="988228" cy="49411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佈景主題">
  <a:themeElements>
    <a:clrScheme name="中庸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832B7F-C2C6-4CB1-9C8A-048D664AFB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78</Words>
  <Characters>448</Characters>
  <Application>Microsoft Office Word</Application>
  <DocSecurity>0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梁聿儀</cp:lastModifiedBy>
  <cp:revision>9</cp:revision>
  <dcterms:created xsi:type="dcterms:W3CDTF">2018-10-17T15:56:00Z</dcterms:created>
  <dcterms:modified xsi:type="dcterms:W3CDTF">2020-11-02T13:41:00Z</dcterms:modified>
</cp:coreProperties>
</file>